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2470B2" w:rsidRPr="003B6DF4" w14:paraId="3D6EF6A7" w14:textId="77777777" w:rsidTr="00DA46F2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CF2E603" w14:textId="77777777" w:rsidR="002470B2" w:rsidRPr="00CD0CDF" w:rsidRDefault="002470B2" w:rsidP="00DA46F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CD0CD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CD0CDF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CD0CD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CD0CD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Title"/>
                <w:tag w:val="Cover Page"/>
                <w:id w:val="1748220349"/>
                <w:lock w:val="sdtLocked"/>
                <w:placeholder>
                  <w:docPart w:val="34A928E325554887AF7D941509AA7AB3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Pr="00CD0CDF">
                  <w:rPr>
                    <w:rStyle w:val="Style1Char"/>
                  </w:rPr>
                  <w:t>{</w:t>
                </w:r>
                <w:proofErr w:type="spellStart"/>
                <w:r w:rsidRPr="00CD0CDF">
                  <w:rPr>
                    <w:rStyle w:val="Style1Char"/>
                  </w:rPr>
                  <w:t>CourseTitle</w:t>
                </w:r>
                <w:proofErr w:type="spellEnd"/>
                <w:r w:rsidRPr="00CD0CDF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2470B2" w:rsidRPr="003B6DF4" w14:paraId="48DA1328" w14:textId="77777777" w:rsidTr="00DA46F2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4F93E5B" w14:textId="77777777" w:rsidR="002470B2" w:rsidRPr="00CD0CDF" w:rsidRDefault="002470B2" w:rsidP="00DA46F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CD0CD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CD0CDF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CD0CD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CD0CD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CD0CDF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CourseCode"/>
                <w:tag w:val="Cover Page"/>
                <w:id w:val="-339391050"/>
                <w:lock w:val="sdtLocked"/>
                <w:placeholder>
                  <w:docPart w:val="57951B6676D440738B7C5FAB81CB6DE8"/>
                </w:placeholder>
              </w:sdtPr>
              <w:sdtEndPr>
                <w:rPr>
                  <w:rStyle w:val="DefaultParagraphFont"/>
                  <w:b w:val="0"/>
                  <w:color w:val="auto"/>
                  <w:sz w:val="22"/>
                </w:rPr>
              </w:sdtEndPr>
              <w:sdtContent>
                <w:r w:rsidRPr="00CD0CDF">
                  <w:rPr>
                    <w:rStyle w:val="Style1Char"/>
                  </w:rPr>
                  <w:t>{</w:t>
                </w:r>
                <w:proofErr w:type="spellStart"/>
                <w:r w:rsidRPr="00CD0CDF">
                  <w:rPr>
                    <w:rStyle w:val="Style1Char"/>
                  </w:rPr>
                  <w:t>CourseCode</w:t>
                </w:r>
                <w:proofErr w:type="spellEnd"/>
                <w:r w:rsidRPr="00CD0CDF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2470B2" w:rsidRPr="003B6DF4" w14:paraId="1E6E63BC" w14:textId="77777777" w:rsidTr="00DA46F2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11DC729" w14:textId="77777777" w:rsidR="002470B2" w:rsidRPr="00CD0CDF" w:rsidRDefault="002470B2" w:rsidP="00DA46F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CD0CD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CD0CDF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CD0CDF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ProgramName"/>
                <w:tag w:val="Cover Page"/>
                <w:id w:val="-242958761"/>
                <w:lock w:val="sdtLocked"/>
                <w:placeholder>
                  <w:docPart w:val="094707C608B348DFB5915A2E59AFD318"/>
                </w:placeholder>
              </w:sdtPr>
              <w:sdtEndPr>
                <w:rPr>
                  <w:rStyle w:val="DefaultParagraphFont"/>
                  <w:b w:val="0"/>
                  <w:color w:val="7B7B7B" w:themeColor="accent3" w:themeShade="BF"/>
                  <w:sz w:val="22"/>
                </w:rPr>
              </w:sdtEndPr>
              <w:sdtContent>
                <w:r w:rsidRPr="00CD0CDF">
                  <w:rPr>
                    <w:rStyle w:val="Style1Char"/>
                  </w:rPr>
                  <w:t>{</w:t>
                </w:r>
                <w:proofErr w:type="spellStart"/>
                <w:r w:rsidRPr="00CD0CDF">
                  <w:rPr>
                    <w:rStyle w:val="Style1Char"/>
                  </w:rPr>
                  <w:t>ProgramName</w:t>
                </w:r>
                <w:proofErr w:type="spellEnd"/>
                <w:r w:rsidRPr="00CD0CDF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2470B2" w:rsidRPr="003B6DF4" w14:paraId="4F978549" w14:textId="77777777" w:rsidTr="00DA46F2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0BF4F63F" w14:textId="77777777" w:rsidR="002470B2" w:rsidRPr="00CD0CDF" w:rsidRDefault="002470B2" w:rsidP="00DA46F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CD0CD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CD0CDF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CD0CD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CD0CD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DepartmentName"/>
                <w:tag w:val="Cover Page"/>
                <w:id w:val="-960186605"/>
                <w:lock w:val="sdtLocked"/>
                <w:placeholder>
                  <w:docPart w:val="B286018003784220BA6B640659035D78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Pr="00CD0CDF">
                  <w:t xml:space="preserve"> </w:t>
                </w:r>
                <w:r w:rsidRPr="00CD0CDF">
                  <w:rPr>
                    <w:rStyle w:val="Style1Char"/>
                  </w:rPr>
                  <w:t>{</w:t>
                </w:r>
                <w:proofErr w:type="spellStart"/>
                <w:r w:rsidRPr="00CD0CDF">
                  <w:rPr>
                    <w:rStyle w:val="Style1Char"/>
                  </w:rPr>
                  <w:t>DepartmentName</w:t>
                </w:r>
                <w:proofErr w:type="spellEnd"/>
                <w:r w:rsidRPr="00CD0CDF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2470B2" w:rsidRPr="003B6DF4" w14:paraId="1025B2A2" w14:textId="77777777" w:rsidTr="00DA46F2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02E1166B" w14:textId="77777777" w:rsidR="002470B2" w:rsidRPr="00CD0CDF" w:rsidRDefault="002470B2" w:rsidP="00DA46F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CD0CD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CD0CDF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CD0CD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CD0CD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CollegeName"/>
                <w:tag w:val="Cover Page"/>
                <w:id w:val="-1177876723"/>
                <w:lock w:val="sdtLocked"/>
                <w:placeholder>
                  <w:docPart w:val="20B06162679A4BF1B73A3C1D2B493E5D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Pr="00CD0CDF">
                  <w:rPr>
                    <w:rStyle w:val="Style1Char"/>
                  </w:rPr>
                  <w:t>{</w:t>
                </w:r>
                <w:proofErr w:type="spellStart"/>
                <w:r w:rsidRPr="00CD0CDF">
                  <w:rPr>
                    <w:rStyle w:val="Style1Char"/>
                  </w:rPr>
                  <w:t>CollegeName</w:t>
                </w:r>
                <w:proofErr w:type="spellEnd"/>
                <w:r w:rsidRPr="00CD0CDF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2470B2" w:rsidRPr="003B6DF4" w14:paraId="451A0E04" w14:textId="77777777" w:rsidTr="00DA46F2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142A754" w14:textId="77777777" w:rsidR="002470B2" w:rsidRPr="00CD0CDF" w:rsidRDefault="002470B2" w:rsidP="00DA46F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CD0CD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CD0CDF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CD0CD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CD0CD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InstitutionName"/>
                <w:tag w:val="Cover Page"/>
                <w:id w:val="2074993804"/>
                <w:lock w:val="sdtLocked"/>
                <w:placeholder>
                  <w:docPart w:val="FFF4BD8CB3B641C2BD245FF959E45B1E"/>
                </w:placeholder>
              </w:sdtPr>
              <w:sdtEndPr>
                <w:rPr>
                  <w:rStyle w:val="DefaultParagraphFont"/>
                  <w:b w:val="0"/>
                  <w:color w:val="7B7B7B" w:themeColor="accent3" w:themeShade="BF"/>
                  <w:sz w:val="22"/>
                </w:rPr>
              </w:sdtEndPr>
              <w:sdtContent>
                <w:r w:rsidRPr="00CD0CDF">
                  <w:rPr>
                    <w:rStyle w:val="Style1Char"/>
                  </w:rPr>
                  <w:t>{</w:t>
                </w:r>
                <w:proofErr w:type="spellStart"/>
                <w:r w:rsidRPr="00CD0CDF">
                  <w:rPr>
                    <w:rStyle w:val="Style1Char"/>
                  </w:rPr>
                  <w:t>InstitutionName</w:t>
                </w:r>
                <w:proofErr w:type="spellEnd"/>
                <w:r w:rsidRPr="00CD0CDF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2470B2" w:rsidRPr="003B6DF4" w14:paraId="607595C9" w14:textId="77777777" w:rsidTr="00DA46F2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13989AC1" w14:textId="1B0BAF54" w:rsidR="002470B2" w:rsidRPr="00CD0CDF" w:rsidRDefault="002470B2" w:rsidP="00DA46F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CD0CD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CD0CDF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CD0CD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CD0CD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VersionNo"/>
                <w:tag w:val="Cover Page"/>
                <w:id w:val="-132021741"/>
                <w:placeholder>
                  <w:docPart w:val="0CCEFCDD064D4A04925640F5E191F855"/>
                </w:placeholder>
              </w:sdtPr>
              <w:sdtEndPr>
                <w:rPr>
                  <w:rStyle w:val="DefaultParagraphFont"/>
                  <w:b w:val="0"/>
                  <w:color w:val="7B7B7B" w:themeColor="accent3" w:themeShade="BF"/>
                  <w:sz w:val="22"/>
                </w:rPr>
              </w:sdtEndPr>
              <w:sdtContent>
                <w:r w:rsidR="0049168F" w:rsidRPr="00CD0CDF">
                  <w:rPr>
                    <w:rStyle w:val="Style1Char"/>
                  </w:rPr>
                  <w:t>{</w:t>
                </w:r>
                <w:proofErr w:type="spellStart"/>
                <w:r w:rsidR="0049168F">
                  <w:rPr>
                    <w:rStyle w:val="Style1Char"/>
                  </w:rPr>
                  <w:t>VersionNo</w:t>
                </w:r>
                <w:proofErr w:type="spellEnd"/>
                <w:r w:rsidR="0049168F" w:rsidRPr="00CD0CDF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2470B2" w:rsidRPr="003B6DF4" w14:paraId="10B08150" w14:textId="77777777" w:rsidTr="00DA46F2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1A00184A" w14:textId="77777777" w:rsidR="002470B2" w:rsidRPr="00CD0CDF" w:rsidRDefault="002470B2" w:rsidP="00DA46F2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CD0CD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CD0CDF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CD0CDF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CD0CDF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CD0CDF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CD0CDF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CD0CDF">
              <w:rPr>
                <w:rFonts w:cstheme="minorHAnsi"/>
              </w:rPr>
              <w:t xml:space="preserve"> </w:t>
            </w:r>
            <w:sdt>
              <w:sdtPr>
                <w:rPr>
                  <w:rFonts w:ascii="DIN NEXT™ ARABIC MEDIUM" w:hAnsi="DIN NEXT™ ARABIC MEDIUM" w:cs="DIN NEXT™ ARABIC MEDIUM"/>
                  <w:b/>
                  <w:color w:val="52B5C2"/>
                  <w:sz w:val="28"/>
                </w:rPr>
                <w:alias w:val="LastRevisionDate"/>
                <w:tag w:val="Cover Page"/>
                <w:id w:val="1724172506"/>
                <w:lock w:val="sdtLocked"/>
                <w:placeholder>
                  <w:docPart w:val="347E09E51F9C49CAA2766C79E34517B8"/>
                </w:placeholder>
                <w:date>
                  <w:dateFormat w:val="dd/MM/yyyy"/>
                  <w:lid w:val="en-GB"/>
                  <w:storeMappedDataAs w:val="dateTime"/>
                  <w:calendar w:val="gregorian"/>
                </w:date>
              </w:sdtPr>
              <w:sdtContent>
                <w:r w:rsidRPr="00CD0CDF">
                  <w:rPr>
                    <w:rFonts w:ascii="DIN NEXT™ ARABIC MEDIUM" w:hAnsi="DIN NEXT™ ARABIC MEDIUM" w:cs="DIN NEXT™ ARABIC MEDIUM"/>
                    <w:b/>
                    <w:color w:val="52B5C2"/>
                    <w:sz w:val="28"/>
                  </w:rPr>
                  <w:t>{</w:t>
                </w:r>
                <w:proofErr w:type="spellStart"/>
                <w:r w:rsidRPr="00CD0CDF">
                  <w:rPr>
                    <w:rFonts w:ascii="DIN NEXT™ ARABIC MEDIUM" w:hAnsi="DIN NEXT™ ARABIC MEDIUM" w:cs="DIN NEXT™ ARABIC MEDIUM"/>
                    <w:b/>
                    <w:color w:val="52B5C2"/>
                    <w:sz w:val="28"/>
                  </w:rPr>
                  <w:t>LastRevisionDate</w:t>
                </w:r>
                <w:proofErr w:type="spellEnd"/>
                <w:r w:rsidRPr="00CD0CDF">
                  <w:rPr>
                    <w:rFonts w:ascii="DIN NEXT™ ARABIC MEDIUM" w:hAnsi="DIN NEXT™ ARABIC MEDIUM" w:cs="DIN NEXT™ ARABIC MEDIUM"/>
                    <w:b/>
                    <w:color w:val="52B5C2"/>
                    <w:sz w:val="28"/>
                  </w:rPr>
                  <w:t>}</w:t>
                </w:r>
              </w:sdtContent>
            </w:sdt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30A4B54E" w14:textId="4204492D" w:rsidR="00FF7353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200510441" w:history="1">
            <w:r w:rsidR="00FF7353"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. General information about the course:</w:t>
            </w:r>
            <w:r w:rsidR="00FF7353">
              <w:rPr>
                <w:noProof/>
                <w:webHidden/>
              </w:rPr>
              <w:tab/>
            </w:r>
            <w:r w:rsidR="00FF7353">
              <w:rPr>
                <w:noProof/>
                <w:webHidden/>
              </w:rPr>
              <w:fldChar w:fldCharType="begin"/>
            </w:r>
            <w:r w:rsidR="00FF7353">
              <w:rPr>
                <w:noProof/>
                <w:webHidden/>
              </w:rPr>
              <w:instrText xml:space="preserve"> PAGEREF _Toc200510441 \h </w:instrText>
            </w:r>
            <w:r w:rsidR="00FF7353">
              <w:rPr>
                <w:noProof/>
                <w:webHidden/>
              </w:rPr>
            </w:r>
            <w:r w:rsidR="00FF7353">
              <w:rPr>
                <w:noProof/>
                <w:webHidden/>
              </w:rPr>
              <w:fldChar w:fldCharType="separate"/>
            </w:r>
            <w:r w:rsidR="00FF7353">
              <w:rPr>
                <w:noProof/>
                <w:webHidden/>
              </w:rPr>
              <w:t>3</w:t>
            </w:r>
            <w:r w:rsidR="00FF7353">
              <w:rPr>
                <w:noProof/>
                <w:webHidden/>
              </w:rPr>
              <w:fldChar w:fldCharType="end"/>
            </w:r>
          </w:hyperlink>
        </w:p>
        <w:p w14:paraId="39CC33F3" w14:textId="5000F44A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2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B. Course Learning Outcomes (CLOs), Teaching Strategies and Assessment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1B71C" w14:textId="125583C3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3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C. Course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A9219" w14:textId="74C69CA6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4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D. Students Assessment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3BCA0" w14:textId="4AC3BA0B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5" w:history="1">
            <w:r w:rsidRPr="00136C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7FD33" w14:textId="124CB045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6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95469" w14:textId="2D24D583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7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G. Specification Appro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425A3" w14:textId="09A8138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20051044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5220872F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</w:t>
            </w:r>
            <w:r w:rsidR="00FF7353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sdt>
              <w:sdtPr>
                <w:rPr>
                  <w:sz w:val="28"/>
                  <w:szCs w:val="28"/>
                </w:rPr>
                <w:alias w:val="CreditHours"/>
                <w:tag w:val="A1"/>
                <w:id w:val="-1981988232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="00FF7353" w:rsidRPr="00CD0CDF">
                  <w:rPr>
                    <w:rFonts w:asciiTheme="minorHAnsi" w:hAnsiTheme="minorHAnsi" w:cstheme="minorBidi"/>
                    <w:sz w:val="28"/>
                    <w:szCs w:val="28"/>
                  </w:rPr>
                  <w:t>{</w:t>
                </w:r>
                <w:proofErr w:type="spellStart"/>
                <w:r w:rsidR="00FF7353" w:rsidRPr="00CD0CDF">
                  <w:rPr>
                    <w:rFonts w:asciiTheme="minorHAnsi" w:hAnsiTheme="minorHAnsi" w:cstheme="minorBidi"/>
                    <w:sz w:val="28"/>
                    <w:szCs w:val="28"/>
                  </w:rPr>
                  <w:t>CreditHours</w:t>
                </w:r>
                <w:proofErr w:type="spellEnd"/>
                <w:r w:rsidR="00FF7353" w:rsidRPr="00CD0CDF">
                  <w:rPr>
                    <w:rFonts w:asciiTheme="minorHAnsi" w:hAnsiTheme="minorHAnsi" w:cstheme="minorBidi"/>
                    <w:sz w:val="28"/>
                    <w:szCs w:val="28"/>
                  </w:rPr>
                  <w:t>}</w:t>
                </w:r>
              </w:sdtContent>
            </w:sdt>
            <w:r w:rsidR="00FF7353" w:rsidRPr="16A98AD2">
              <w:rPr>
                <w:rFonts w:asciiTheme="minorHAnsi" w:hAnsiTheme="minorHAnsi" w:cstheme="minorBidi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02E657F5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eastAsia="MS Gothic" w:cstheme="minorHAnsi"/>
                  <w:color w:val="000000" w:themeColor="text1"/>
                  <w:sz w:val="24"/>
                  <w:szCs w:val="24"/>
                </w:rPr>
                <w:alias w:val="IsUniversity"/>
                <w:tag w:val="A1"/>
                <w:id w:val="-1282334535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="00FF7353" w:rsidRPr="00474C99">
                  <w:rPr>
                    <w:rFonts w:asciiTheme="minorHAnsi" w:eastAsia="MS Gothic" w:hAnsiTheme="minorHAnsi" w:cstheme="minorHAnsi"/>
                    <w:color w:val="000000" w:themeColor="text1"/>
                    <w:sz w:val="24"/>
                    <w:szCs w:val="24"/>
                  </w:rPr>
                  <w:t>{</w:t>
                </w:r>
                <w:proofErr w:type="spellStart"/>
                <w:r w:rsidR="00FF7353" w:rsidRPr="00474C99">
                  <w:rPr>
                    <w:rFonts w:asciiTheme="minorHAnsi" w:eastAsia="MS Gothic" w:hAnsiTheme="minorHAnsi" w:cstheme="minorHAnsi"/>
                    <w:color w:val="000000" w:themeColor="text1"/>
                    <w:sz w:val="24"/>
                    <w:szCs w:val="24"/>
                  </w:rPr>
                  <w:t>IsUniversity</w:t>
                </w:r>
                <w:proofErr w:type="spellEnd"/>
                <w:r w:rsidR="00FF7353" w:rsidRPr="00474C99">
                  <w:rPr>
                    <w:rFonts w:asciiTheme="minorHAnsi" w:eastAsia="MS Gothic" w:hAnsiTheme="minorHAnsi" w:cstheme="minorHAnsi"/>
                    <w:color w:val="000000" w:themeColor="text1"/>
                    <w:sz w:val="24"/>
                    <w:szCs w:val="24"/>
                  </w:rPr>
                  <w:t>}</w:t>
                </w:r>
              </w:sdtContent>
            </w:sdt>
            <w:r w:rsidR="00FF7353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 xml:space="preserve"> 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46194E0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IsCollege"/>
                <w:tag w:val="A1"/>
                <w:id w:val="-1482305549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{</w:t>
                </w:r>
                <w:proofErr w:type="spellStart"/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IsCollege</w:t>
                </w:r>
                <w:proofErr w:type="spellEnd"/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}</w:t>
                </w:r>
              </w:sdtContent>
            </w:sdt>
            <w:r w:rsidR="00FF73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5426797A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IsDepartment"/>
                <w:tag w:val="A1"/>
                <w:id w:val="-971134078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{</w:t>
                </w:r>
                <w:proofErr w:type="spellStart"/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IsDepartment</w:t>
                </w:r>
                <w:proofErr w:type="spellEnd"/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}</w:t>
                </w:r>
              </w:sdtContent>
            </w:sdt>
            <w:r w:rsidR="00FF73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37AAA207" w:rsidR="00D71F88" w:rsidRPr="00D71F88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IsTrack"/>
                <w:tag w:val="A1"/>
                <w:id w:val="1345133082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{</w:t>
                </w:r>
                <w:proofErr w:type="spellStart"/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IsTrack</w:t>
                </w:r>
                <w:proofErr w:type="spellEnd"/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}</w:t>
                </w:r>
              </w:sdtContent>
            </w:sdt>
            <w:r w:rsidR="00FF73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4E0DBAE8" w:rsidR="00D71F88" w:rsidRPr="005D7212" w:rsidRDefault="00000000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IsOthers"/>
                <w:tag w:val="A1"/>
                <w:id w:val="-7374540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="00FF7353" w:rsidRPr="009548F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{</w:t>
                </w:r>
                <w:proofErr w:type="spellStart"/>
                <w:r w:rsidR="00FF7353" w:rsidRPr="009548F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IsOthers</w:t>
                </w:r>
                <w:proofErr w:type="spellEnd"/>
                <w:r w:rsidR="00FF7353" w:rsidRPr="009548F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}</w:t>
                </w:r>
              </w:sdtContent>
            </w:sdt>
            <w:r w:rsidR="00FF7353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1CF1EBDB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IsRequired"/>
                <w:tag w:val="A1"/>
                <w:id w:val="266587456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{</w:t>
                </w:r>
                <w:proofErr w:type="spellStart"/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IsRequired</w:t>
                </w:r>
                <w:proofErr w:type="spellEnd"/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}</w:t>
                </w:r>
              </w:sdtContent>
            </w:sdt>
            <w:r w:rsidR="00FF73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565D9C5A" w:rsidR="00D71F88" w:rsidRPr="00073DAC" w:rsidRDefault="00000000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IsElective"/>
                <w:tag w:val="1"/>
                <w:id w:val="-1064871087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{</w:t>
                </w:r>
                <w:proofErr w:type="spellStart"/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IsElective</w:t>
                </w:r>
                <w:proofErr w:type="spellEnd"/>
                <w:r w:rsidR="00FF7353" w:rsidRPr="00474C99">
                  <w:rPr>
                    <w:rFonts w:asciiTheme="minorHAnsi" w:hAnsiTheme="minorHAnsi" w:cstheme="minorHAnsi"/>
                    <w:color w:val="000000" w:themeColor="text1"/>
                    <w:sz w:val="24"/>
                    <w:szCs w:val="24"/>
                  </w:rPr>
                  <w:t>}</w:t>
                </w:r>
              </w:sdtContent>
            </w:sdt>
            <w:r w:rsidR="00FF7353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65E8605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color w:val="FFFFFF" w:themeColor="background1"/>
                  <w:sz w:val="28"/>
                  <w:szCs w:val="28"/>
                </w:rPr>
                <w:alias w:val="LevelYearOfferd"/>
                <w:tag w:val="A1"/>
                <w:id w:val="-1766754795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="00FF7353">
                  <w:rPr>
                    <w:rFonts w:asciiTheme="minorHAnsi" w:hAnsiTheme="minorHAnsi" w:cstheme="minorHAnsi"/>
                    <w:color w:val="FFFFFF" w:themeColor="background1"/>
                    <w:sz w:val="28"/>
                    <w:szCs w:val="28"/>
                  </w:rPr>
                  <w:t>{</w:t>
                </w:r>
                <w:proofErr w:type="spellStart"/>
                <w:r w:rsidR="00FF7353" w:rsidRPr="00D71F88">
                  <w:rPr>
                    <w:rFonts w:asciiTheme="minorHAnsi" w:hAnsiTheme="minorHAnsi" w:cstheme="minorHAnsi"/>
                    <w:color w:val="FFFFFF" w:themeColor="background1"/>
                    <w:sz w:val="28"/>
                    <w:szCs w:val="28"/>
                  </w:rPr>
                  <w:t>Level</w:t>
                </w:r>
                <w:r w:rsidR="00FF7353">
                  <w:rPr>
                    <w:rFonts w:asciiTheme="minorHAnsi" w:hAnsiTheme="minorHAnsi" w:cstheme="minorHAnsi"/>
                    <w:color w:val="FFFFFF" w:themeColor="background1"/>
                    <w:sz w:val="28"/>
                    <w:szCs w:val="28"/>
                  </w:rPr>
                  <w:t>Y</w:t>
                </w:r>
                <w:r w:rsidR="00FF7353" w:rsidRPr="00D71F88">
                  <w:rPr>
                    <w:rFonts w:asciiTheme="minorHAnsi" w:hAnsiTheme="minorHAnsi" w:cstheme="minorHAnsi"/>
                    <w:color w:val="FFFFFF" w:themeColor="background1"/>
                    <w:sz w:val="28"/>
                    <w:szCs w:val="28"/>
                  </w:rPr>
                  <w:t>ear</w:t>
                </w:r>
                <w:r w:rsidR="00FF7353">
                  <w:rPr>
                    <w:rFonts w:asciiTheme="minorHAnsi" w:hAnsiTheme="minorHAnsi" w:cstheme="minorHAnsi"/>
                    <w:color w:val="FFFFFF" w:themeColor="background1"/>
                    <w:sz w:val="28"/>
                    <w:szCs w:val="28"/>
                  </w:rPr>
                  <w:t>Offerd</w:t>
                </w:r>
                <w:proofErr w:type="spellEnd"/>
                <w:r w:rsidR="00FF7353">
                  <w:rPr>
                    <w:rFonts w:asciiTheme="minorHAnsi" w:hAnsiTheme="minorHAnsi" w:cstheme="minorHAnsi"/>
                    <w:color w:val="FFFFFF" w:themeColor="background1"/>
                    <w:sz w:val="28"/>
                    <w:szCs w:val="28"/>
                  </w:rPr>
                  <w:t>}</w:t>
                </w:r>
              </w:sdtContent>
            </w:sdt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491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sdt>
            <w:sdtPr>
              <w:rPr>
                <w:rFonts w:cstheme="minorHAnsi"/>
                <w:color w:val="000000" w:themeColor="text1"/>
                <w:sz w:val="24"/>
                <w:szCs w:val="24"/>
              </w:rPr>
              <w:alias w:val="CoursegeneralDescription"/>
              <w:tag w:val="A1"/>
              <w:id w:val="1216314117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0DE43DED" w14:textId="6B3DA769" w:rsidR="00D71F88" w:rsidRPr="0039498A" w:rsidRDefault="00313FBB" w:rsidP="00E200F0">
                <w:pPr>
                  <w:shd w:val="clear" w:color="auto" w:fill="F2F2F2" w:themeFill="background1" w:themeFillShade="F2"/>
                  <w:spacing w:before="40" w:after="240"/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</w:pPr>
                <w:r w:rsidRPr="00273092"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4"/>
                    <w:szCs w:val="24"/>
                  </w:rPr>
                  <w:t>{</w:t>
                </w:r>
                <w:proofErr w:type="spellStart"/>
                <w:r w:rsidRPr="00273092"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4"/>
                    <w:szCs w:val="24"/>
                  </w:rPr>
                  <w:t>CoursegeneralDescription</w:t>
                </w:r>
                <w:proofErr w:type="spellEnd"/>
                <w:r w:rsidRPr="00273092"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4"/>
                    <w:szCs w:val="24"/>
                  </w:rPr>
                  <w:t>}</w:t>
                </w:r>
              </w:p>
            </w:sdtContent>
          </w:sdt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491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sdt>
            <w:sdtPr>
              <w:rPr>
                <w:rFonts w:cstheme="minorHAnsi"/>
                <w:color w:val="000000" w:themeColor="text1"/>
                <w:sz w:val="24"/>
                <w:szCs w:val="24"/>
              </w:rPr>
              <w:alias w:val="PreRequirements1"/>
              <w:tag w:val="A1"/>
              <w:id w:val="-1196774023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42455190" w14:textId="077694F8" w:rsidR="00A47B98" w:rsidRPr="00495903" w:rsidRDefault="00313FBB" w:rsidP="00E200F0">
                <w:pPr>
                  <w:shd w:val="clear" w:color="auto" w:fill="F2F2F2" w:themeFill="background1" w:themeFillShade="F2"/>
                  <w:spacing w:before="40" w:after="240"/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4"/>
                    <w:szCs w:val="24"/>
                    <w:rtl/>
                  </w:rPr>
                </w:pPr>
                <w:r w:rsidRPr="00495903"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4"/>
                    <w:szCs w:val="24"/>
                  </w:rPr>
                  <w:t>{PreRequirements1}</w:t>
                </w:r>
              </w:p>
            </w:sdtContent>
          </w:sdt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313FBB" w:rsidRPr="0039498A" w14:paraId="769B7E9E" w14:textId="77777777" w:rsidTr="00E200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bookmarkEnd w:id="3" w:displacedByCustomXml="next"/>
          <w:sdt>
            <w:sdtPr>
              <w:rPr>
                <w:rFonts w:cstheme="minorHAnsi"/>
                <w:color w:val="000000" w:themeColor="text1"/>
                <w:sz w:val="24"/>
                <w:szCs w:val="24"/>
              </w:rPr>
              <w:alias w:val="PreRequirements2"/>
              <w:tag w:val="A1"/>
              <w:id w:val="363253110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065499C3" w14:textId="14CCAB46" w:rsidR="00313FBB" w:rsidRPr="0039498A" w:rsidRDefault="00313FBB" w:rsidP="00E200F0">
                <w:pPr>
                  <w:shd w:val="clear" w:color="auto" w:fill="F2F2F2" w:themeFill="background1" w:themeFillShade="F2"/>
                  <w:spacing w:before="40" w:after="240"/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</w:pPr>
                <w:r w:rsidRPr="00273092"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4"/>
                    <w:szCs w:val="24"/>
                  </w:rPr>
                  <w:t>{PreRequirements2}</w:t>
                </w:r>
              </w:p>
            </w:sdtContent>
          </w:sdt>
        </w:tc>
      </w:tr>
      <w:tr w:rsidR="00313FBB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313FBB" w:rsidRPr="0039498A" w:rsidRDefault="00313FBB" w:rsidP="00313FBB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313FBB" w:rsidRPr="0039498A" w14:paraId="6B58D5F2" w14:textId="77777777" w:rsidTr="00570C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sdt>
            <w:sdtPr>
              <w:rPr>
                <w:rFonts w:cstheme="minorHAnsi"/>
                <w:color w:val="000000" w:themeColor="text1"/>
                <w:sz w:val="24"/>
                <w:szCs w:val="24"/>
              </w:rPr>
              <w:alias w:val="CourseMainObjective"/>
              <w:tag w:val="A1"/>
              <w:id w:val="-667559022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3FEFBE00" w14:textId="07CD5AA6" w:rsidR="00313FBB" w:rsidRPr="0039498A" w:rsidRDefault="00313FBB" w:rsidP="00E200F0">
                <w:pPr>
                  <w:shd w:val="clear" w:color="auto" w:fill="F2F2F2" w:themeFill="background1" w:themeFillShade="F2"/>
                  <w:spacing w:before="40" w:after="240"/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8"/>
                    <w:szCs w:val="28"/>
                    <w:rtl/>
                  </w:rPr>
                </w:pPr>
                <w:r w:rsidRPr="00273092"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4"/>
                    <w:szCs w:val="24"/>
                  </w:rPr>
                  <w:t>{</w:t>
                </w:r>
                <w:proofErr w:type="spellStart"/>
                <w:r w:rsidRPr="00273092"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4"/>
                    <w:szCs w:val="24"/>
                  </w:rPr>
                  <w:t>CourseMainObjective</w:t>
                </w:r>
                <w:proofErr w:type="spellEnd"/>
                <w:r w:rsidRPr="00273092">
                  <w:rPr>
                    <w:rFonts w:asciiTheme="minorHAnsi" w:hAnsiTheme="minorHAnsi" w:cstheme="minorHAnsi"/>
                    <w:b w:val="0"/>
                    <w:bCs w:val="0"/>
                    <w:color w:val="000000" w:themeColor="text1"/>
                    <w:sz w:val="24"/>
                    <w:szCs w:val="24"/>
                  </w:rPr>
                  <w:t>}</w:t>
                </w:r>
              </w:p>
            </w:sdtContent>
          </w:sdt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9548F9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313FBB" w:rsidRPr="003B6DF4" w14:paraId="1171117D" w14:textId="77777777" w:rsidTr="009548F9">
        <w:trPr>
          <w:cantSplit/>
          <w:trHeight w:val="260"/>
          <w:tblHeader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6A520AEC" w:rsidR="00313FBB" w:rsidRPr="003B6DF4" w:rsidRDefault="00000000" w:rsidP="00313FBB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sdt>
              <w:sdtPr>
                <w:rPr>
                  <w:sz w:val="24"/>
                  <w:szCs w:val="24"/>
                </w:rPr>
                <w:alias w:val="ContactHours1"/>
                <w:tag w:val="A2"/>
                <w:id w:val="-492174738"/>
                <w:lock w:val="sdtLocked"/>
                <w:placeholder>
                  <w:docPart w:val="DefaultPlaceholder_-1854013440"/>
                </w:placeholder>
                <w:text/>
              </w:sdtPr>
              <w:sdtContent>
                <w:r w:rsidR="00112698">
                  <w:rPr>
                    <w:sz w:val="24"/>
                    <w:szCs w:val="24"/>
                  </w:rPr>
                  <w:t>{</w:t>
                </w:r>
                <w:r w:rsidR="00313FBB" w:rsidRPr="16A98AD2">
                  <w:rPr>
                    <w:sz w:val="24"/>
                    <w:szCs w:val="24"/>
                  </w:rPr>
                  <w:t>ContactHours1</w:t>
                </w:r>
                <w:r w:rsidR="00112698">
                  <w:rPr>
                    <w:sz w:val="24"/>
                    <w:szCs w:val="24"/>
                  </w:rPr>
                  <w:t>}</w:t>
                </w:r>
              </w:sdtContent>
            </w:sdt>
          </w:p>
        </w:tc>
        <w:sdt>
          <w:sdtPr>
            <w:alias w:val="Percentage1"/>
            <w:tag w:val="A2"/>
            <w:id w:val="-10073333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600" w:type="dxa"/>
                <w:shd w:val="clear" w:color="auto" w:fill="F2F2F2" w:themeFill="background1" w:themeFillShade="F2"/>
                <w:vAlign w:val="center"/>
              </w:tcPr>
              <w:p w14:paraId="389A45B5" w14:textId="5236143F" w:rsidR="00313FBB" w:rsidRPr="003B6DF4" w:rsidRDefault="00313FBB" w:rsidP="00313FBB">
                <w:pPr>
                  <w:spacing w:after="0"/>
                  <w:jc w:val="center"/>
                  <w:rPr>
                    <w:rFonts w:cstheme="minorHAnsi"/>
                  </w:rPr>
                </w:pPr>
                <w:r w:rsidRPr="16A98AD2">
                  <w:t>{Percentage1}</w:t>
                </w:r>
                <w:r>
                  <w:t>%</w:t>
                </w:r>
              </w:p>
            </w:tc>
          </w:sdtContent>
        </w:sdt>
      </w:tr>
      <w:tr w:rsidR="00313FBB" w:rsidRPr="003B6DF4" w14:paraId="56DA6F1D" w14:textId="77777777" w:rsidTr="009548F9">
        <w:trPr>
          <w:cantSplit/>
          <w:trHeight w:val="260"/>
          <w:tblHeader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sdt>
          <w:sdtPr>
            <w:rPr>
              <w:sz w:val="24"/>
              <w:szCs w:val="24"/>
            </w:rPr>
            <w:alias w:val="ContactHours2"/>
            <w:tag w:val="A2"/>
            <w:id w:val="-446930329"/>
            <w:placeholder>
              <w:docPart w:val="DefaultPlaceholder_-1854013440"/>
            </w:placeholder>
            <w:text/>
          </w:sdtPr>
          <w:sdtContent>
            <w:tc>
              <w:tcPr>
                <w:tcW w:w="2607" w:type="dxa"/>
                <w:shd w:val="clear" w:color="auto" w:fill="D9D9D9" w:themeFill="background1" w:themeFillShade="D9"/>
                <w:vAlign w:val="center"/>
              </w:tcPr>
              <w:p w14:paraId="085E033A" w14:textId="1B60FBF5" w:rsidR="00313FBB" w:rsidRPr="003B6DF4" w:rsidRDefault="00313FBB" w:rsidP="00313FBB">
                <w:pPr>
                  <w:spacing w:after="0"/>
                  <w:jc w:val="center"/>
                  <w:rPr>
                    <w:rFonts w:cstheme="minorHAnsi"/>
                    <w:sz w:val="24"/>
                    <w:szCs w:val="24"/>
                  </w:rPr>
                </w:pPr>
                <w:r w:rsidRPr="16A98AD2">
                  <w:rPr>
                    <w:sz w:val="24"/>
                    <w:szCs w:val="24"/>
                  </w:rPr>
                  <w:t>{ContactHours2}</w:t>
                </w:r>
              </w:p>
            </w:tc>
          </w:sdtContent>
        </w:sdt>
        <w:sdt>
          <w:sdtPr>
            <w:alias w:val="Percentage2"/>
            <w:tag w:val="A2"/>
            <w:id w:val="584033979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600" w:type="dxa"/>
                <w:shd w:val="clear" w:color="auto" w:fill="D9D9D9" w:themeFill="background1" w:themeFillShade="D9"/>
                <w:vAlign w:val="center"/>
              </w:tcPr>
              <w:p w14:paraId="19AE82BE" w14:textId="74DE5B76" w:rsidR="00313FBB" w:rsidRPr="003B6DF4" w:rsidRDefault="00313FBB" w:rsidP="00313FBB">
                <w:pPr>
                  <w:spacing w:after="0"/>
                  <w:jc w:val="center"/>
                  <w:rPr>
                    <w:rFonts w:cstheme="minorHAnsi"/>
                  </w:rPr>
                </w:pPr>
                <w:r w:rsidRPr="16A98AD2">
                  <w:t>{Percentage2}</w:t>
                </w:r>
                <w:r>
                  <w:t>%</w:t>
                </w:r>
              </w:p>
            </w:tc>
          </w:sdtContent>
        </w:sdt>
      </w:tr>
      <w:tr w:rsidR="00313FBB" w:rsidRPr="003B6DF4" w14:paraId="5789A3EF" w14:textId="77777777" w:rsidTr="009548F9">
        <w:trPr>
          <w:cantSplit/>
          <w:trHeight w:val="260"/>
          <w:tblHeader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313FBB" w:rsidRPr="00DB0E18" w:rsidRDefault="00313FBB" w:rsidP="00313FB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313FBB" w:rsidRPr="00DB0E18" w:rsidRDefault="00313FBB" w:rsidP="00313FB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sdt>
          <w:sdtPr>
            <w:rPr>
              <w:sz w:val="24"/>
              <w:szCs w:val="24"/>
            </w:rPr>
            <w:alias w:val="ContactHours3"/>
            <w:tag w:val="A2"/>
            <w:id w:val="1615333576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607" w:type="dxa"/>
                <w:shd w:val="clear" w:color="auto" w:fill="F2F2F2" w:themeFill="background1" w:themeFillShade="F2"/>
                <w:vAlign w:val="center"/>
              </w:tcPr>
              <w:p w14:paraId="59C2E7BE" w14:textId="3EB7E6F8" w:rsidR="00313FBB" w:rsidRPr="003B6DF4" w:rsidRDefault="00313FBB" w:rsidP="00313FBB">
                <w:pPr>
                  <w:spacing w:after="0"/>
                  <w:jc w:val="center"/>
                  <w:rPr>
                    <w:rFonts w:cstheme="minorHAnsi"/>
                    <w:sz w:val="24"/>
                    <w:szCs w:val="24"/>
                  </w:rPr>
                </w:pPr>
                <w:r w:rsidRPr="16A98AD2">
                  <w:rPr>
                    <w:sz w:val="24"/>
                    <w:szCs w:val="24"/>
                  </w:rPr>
                  <w:t>{ContactHours3}</w:t>
                </w:r>
              </w:p>
            </w:tc>
          </w:sdtContent>
        </w:sdt>
        <w:sdt>
          <w:sdtPr>
            <w:alias w:val="Percentage3"/>
            <w:tag w:val="A2"/>
            <w:id w:val="104243515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600" w:type="dxa"/>
                <w:shd w:val="clear" w:color="auto" w:fill="F2F2F2" w:themeFill="background1" w:themeFillShade="F2"/>
                <w:vAlign w:val="center"/>
              </w:tcPr>
              <w:p w14:paraId="25415C96" w14:textId="71FFF308" w:rsidR="00313FBB" w:rsidRPr="003B6DF4" w:rsidRDefault="00313FBB" w:rsidP="00313FBB">
                <w:pPr>
                  <w:spacing w:after="0"/>
                  <w:jc w:val="center"/>
                  <w:rPr>
                    <w:rFonts w:cstheme="minorHAnsi"/>
                  </w:rPr>
                </w:pPr>
                <w:r w:rsidRPr="16A98AD2">
                  <w:t>{Percentage3}</w:t>
                </w:r>
                <w:r>
                  <w:t>%</w:t>
                </w:r>
              </w:p>
            </w:tc>
          </w:sdtContent>
        </w:sdt>
      </w:tr>
      <w:tr w:rsidR="00313FBB" w:rsidRPr="003B6DF4" w14:paraId="30826228" w14:textId="77777777" w:rsidTr="009548F9">
        <w:trPr>
          <w:cantSplit/>
          <w:trHeight w:val="260"/>
          <w:tblHeader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sdt>
          <w:sdtPr>
            <w:rPr>
              <w:sz w:val="24"/>
              <w:szCs w:val="24"/>
            </w:rPr>
            <w:alias w:val="ContactHours4"/>
            <w:tag w:val="A2"/>
            <w:id w:val="890686829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607" w:type="dxa"/>
                <w:shd w:val="clear" w:color="auto" w:fill="D9D9D9" w:themeFill="background1" w:themeFillShade="D9"/>
                <w:vAlign w:val="center"/>
              </w:tcPr>
              <w:p w14:paraId="4A34A869" w14:textId="38B533A5" w:rsidR="00313FBB" w:rsidRPr="003B6DF4" w:rsidRDefault="00313FBB" w:rsidP="00313FBB">
                <w:pPr>
                  <w:spacing w:after="0"/>
                  <w:jc w:val="center"/>
                  <w:rPr>
                    <w:rFonts w:cstheme="minorHAnsi"/>
                    <w:sz w:val="24"/>
                    <w:szCs w:val="24"/>
                  </w:rPr>
                </w:pPr>
                <w:r w:rsidRPr="16A98AD2">
                  <w:rPr>
                    <w:sz w:val="24"/>
                    <w:szCs w:val="24"/>
                  </w:rPr>
                  <w:t>{ContactHours4}</w:t>
                </w:r>
              </w:p>
            </w:tc>
          </w:sdtContent>
        </w:sdt>
        <w:sdt>
          <w:sdtPr>
            <w:alias w:val="Percentage4"/>
            <w:tag w:val="A2"/>
            <w:id w:val="1882599561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600" w:type="dxa"/>
                <w:shd w:val="clear" w:color="auto" w:fill="D9D9D9" w:themeFill="background1" w:themeFillShade="D9"/>
                <w:vAlign w:val="center"/>
              </w:tcPr>
              <w:p w14:paraId="612DAE3E" w14:textId="5D524486" w:rsidR="00313FBB" w:rsidRPr="003B6DF4" w:rsidRDefault="00313FBB" w:rsidP="00313FBB">
                <w:pPr>
                  <w:spacing w:after="0"/>
                  <w:jc w:val="center"/>
                  <w:rPr>
                    <w:rFonts w:cstheme="minorHAnsi"/>
                  </w:rPr>
                </w:pPr>
                <w:r w:rsidRPr="16A98AD2">
                  <w:t>{Percentage4}</w:t>
                </w:r>
                <w:r>
                  <w:t>%</w:t>
                </w:r>
              </w:p>
            </w:tc>
          </w:sdtContent>
        </w:sdt>
      </w:tr>
    </w:tbl>
    <w:p w14:paraId="3CE52BEA" w14:textId="77777777" w:rsidR="0049168F" w:rsidRPr="00CD0CDF" w:rsidRDefault="0049168F" w:rsidP="00B36685">
      <w:pPr>
        <w:rPr>
          <w:rStyle w:val="a"/>
          <w:rFonts w:asciiTheme="minorHAnsi" w:hAnsiTheme="minorHAnsi" w:cstheme="minorHAnsi"/>
          <w:b/>
          <w:bCs/>
          <w:color w:val="52B5C2"/>
          <w:sz w:val="16"/>
          <w:szCs w:val="16"/>
        </w:rPr>
      </w:pPr>
      <w:bookmarkStart w:id="6" w:name="_Ref115691960"/>
    </w:p>
    <w:p w14:paraId="1FCFDB3D" w14:textId="585A601F" w:rsidR="008D0CEB" w:rsidRPr="003B6DF4" w:rsidRDefault="004C1C63" w:rsidP="0049168F">
      <w:pPr>
        <w:spacing w:after="0"/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965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E0" w:firstRow="1" w:lastRow="1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9548F9">
        <w:trPr>
          <w:cantSplit/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34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313FBB" w:rsidRPr="003B6DF4" w14:paraId="5D8E1F98" w14:textId="77777777" w:rsidTr="009548F9">
        <w:trPr>
          <w:cantSplit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  <w:vAlign w:val="center"/>
          </w:tcPr>
          <w:p w14:paraId="7E7AAFBF" w14:textId="74D424AC" w:rsidR="00313FBB" w:rsidRPr="00DB0E18" w:rsidRDefault="00313FBB" w:rsidP="009548F9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sdt>
          <w:sdtPr>
            <w:rPr>
              <w:color w:val="525252" w:themeColor="accent3" w:themeShade="80"/>
              <w:sz w:val="24"/>
              <w:szCs w:val="24"/>
              <w:lang w:bidi="ar-EG"/>
            </w:rPr>
            <w:alias w:val="LecturesContactHours"/>
            <w:tag w:val="A3"/>
            <w:id w:val="1602217032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43B5319D" w14:textId="037161C2" w:rsidR="00313FBB" w:rsidRPr="003B6DF4" w:rsidRDefault="00313FBB" w:rsidP="00313FBB">
                <w:pPr>
                  <w:jc w:val="center"/>
                  <w:rPr>
                    <w:rFonts w:cstheme="minorHAnsi"/>
                    <w:color w:val="525252" w:themeColor="accent3" w:themeShade="80"/>
                    <w:sz w:val="24"/>
                    <w:szCs w:val="24"/>
                    <w:rtl/>
                    <w:lang w:bidi="ar-EG"/>
                  </w:rPr>
                </w:pPr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{</w:t>
                </w:r>
                <w:proofErr w:type="spellStart"/>
                <w:r w:rsidRPr="005D5784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Lectures</w:t>
                </w:r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ContactHours</w:t>
                </w:r>
                <w:proofErr w:type="spellEnd"/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}</w:t>
                </w:r>
              </w:p>
            </w:tc>
          </w:sdtContent>
        </w:sdt>
      </w:tr>
      <w:tr w:rsidR="00313FBB" w:rsidRPr="003B6DF4" w14:paraId="7347A519" w14:textId="77777777" w:rsidTr="009548F9">
        <w:trPr>
          <w:cantSplit/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D9D9D9" w:themeFill="background1" w:themeFillShade="D9"/>
            <w:vAlign w:val="center"/>
          </w:tcPr>
          <w:p w14:paraId="456B0D95" w14:textId="551DFF16" w:rsidR="00313FBB" w:rsidRPr="00DB0E18" w:rsidRDefault="00313FBB" w:rsidP="009548F9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sdt>
          <w:sdtPr>
            <w:rPr>
              <w:color w:val="525252" w:themeColor="accent3" w:themeShade="80"/>
              <w:sz w:val="24"/>
              <w:szCs w:val="24"/>
              <w:lang w:bidi="ar-EG"/>
            </w:rPr>
            <w:alias w:val="LabContactHours"/>
            <w:tag w:val="A3"/>
            <w:id w:val="2055353217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022" w:type="dxa"/>
                <w:shd w:val="clear" w:color="auto" w:fill="D9D9D9" w:themeFill="background1" w:themeFillShade="D9"/>
                <w:vAlign w:val="center"/>
              </w:tcPr>
              <w:p w14:paraId="36F4F7C1" w14:textId="357AA611" w:rsidR="00313FBB" w:rsidRPr="003B6DF4" w:rsidRDefault="00313FBB" w:rsidP="00313FBB">
                <w:pPr>
                  <w:jc w:val="center"/>
                  <w:rPr>
                    <w:rFonts w:cstheme="minorHAnsi"/>
                    <w:color w:val="525252" w:themeColor="accent3" w:themeShade="80"/>
                    <w:sz w:val="24"/>
                    <w:szCs w:val="24"/>
                    <w:rtl/>
                    <w:lang w:bidi="ar-EG"/>
                  </w:rPr>
                </w:pPr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{</w:t>
                </w:r>
                <w:proofErr w:type="spellStart"/>
                <w:r w:rsidRPr="005D5784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Lab</w:t>
                </w:r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ContactHours</w:t>
                </w:r>
                <w:proofErr w:type="spellEnd"/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}</w:t>
                </w:r>
              </w:p>
            </w:tc>
          </w:sdtContent>
        </w:sdt>
      </w:tr>
      <w:tr w:rsidR="00313FBB" w:rsidRPr="003B6DF4" w14:paraId="5AF21E18" w14:textId="77777777" w:rsidTr="009548F9">
        <w:trPr>
          <w:cantSplit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  <w:vAlign w:val="center"/>
          </w:tcPr>
          <w:p w14:paraId="6EF1F9C4" w14:textId="132FA456" w:rsidR="00313FBB" w:rsidRPr="00DB0E18" w:rsidRDefault="00313FBB" w:rsidP="009548F9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sdt>
          <w:sdtPr>
            <w:rPr>
              <w:color w:val="525252" w:themeColor="accent3" w:themeShade="80"/>
              <w:sz w:val="24"/>
              <w:szCs w:val="24"/>
              <w:lang w:bidi="ar-EG"/>
            </w:rPr>
            <w:alias w:val="FieldContactHours"/>
            <w:tag w:val="A3"/>
            <w:id w:val="-1914774060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022" w:type="dxa"/>
                <w:shd w:val="clear" w:color="auto" w:fill="F2F2F2" w:themeFill="background1" w:themeFillShade="F2"/>
                <w:vAlign w:val="center"/>
              </w:tcPr>
              <w:p w14:paraId="5407BD67" w14:textId="130521D4" w:rsidR="00313FBB" w:rsidRPr="003B6DF4" w:rsidRDefault="00313FBB" w:rsidP="00313FBB">
                <w:pPr>
                  <w:jc w:val="center"/>
                  <w:rPr>
                    <w:rFonts w:cstheme="minorHAnsi"/>
                    <w:color w:val="525252" w:themeColor="accent3" w:themeShade="80"/>
                    <w:sz w:val="24"/>
                    <w:szCs w:val="24"/>
                    <w:rtl/>
                    <w:lang w:bidi="ar-EG"/>
                  </w:rPr>
                </w:pPr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{</w:t>
                </w:r>
                <w:proofErr w:type="spellStart"/>
                <w:r w:rsidRPr="00C46253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Field</w:t>
                </w:r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ContactHours</w:t>
                </w:r>
                <w:proofErr w:type="spellEnd"/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}</w:t>
                </w:r>
              </w:p>
            </w:tc>
          </w:sdtContent>
        </w:sdt>
      </w:tr>
      <w:tr w:rsidR="00313FBB" w:rsidRPr="003B6DF4" w14:paraId="0157326B" w14:textId="77777777" w:rsidTr="009548F9">
        <w:trPr>
          <w:cantSplit/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D9D9D9" w:themeFill="background1" w:themeFillShade="D9"/>
            <w:vAlign w:val="center"/>
          </w:tcPr>
          <w:p w14:paraId="6F4C4952" w14:textId="571FB2EE" w:rsidR="00313FBB" w:rsidRPr="00DB0E18" w:rsidRDefault="00313FBB" w:rsidP="009548F9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sdt>
          <w:sdtPr>
            <w:rPr>
              <w:color w:val="525252" w:themeColor="accent3" w:themeShade="80"/>
              <w:sz w:val="24"/>
              <w:szCs w:val="24"/>
              <w:lang w:bidi="ar-EG"/>
            </w:rPr>
            <w:alias w:val="TutorialContactHours"/>
            <w:tag w:val="A3"/>
            <w:id w:val="955528444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022" w:type="dxa"/>
                <w:shd w:val="clear" w:color="auto" w:fill="D9D9D9" w:themeFill="background1" w:themeFillShade="D9"/>
                <w:vAlign w:val="center"/>
              </w:tcPr>
              <w:p w14:paraId="5CA5BD02" w14:textId="40D091E8" w:rsidR="00313FBB" w:rsidRPr="003B6DF4" w:rsidRDefault="00313FBB" w:rsidP="00313FBB">
                <w:pPr>
                  <w:jc w:val="center"/>
                  <w:rPr>
                    <w:rFonts w:cstheme="minorHAnsi"/>
                    <w:color w:val="525252" w:themeColor="accent3" w:themeShade="80"/>
                    <w:sz w:val="24"/>
                    <w:szCs w:val="24"/>
                    <w:rtl/>
                    <w:lang w:bidi="ar-EG"/>
                  </w:rPr>
                </w:pPr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{</w:t>
                </w:r>
                <w:proofErr w:type="spellStart"/>
                <w:r w:rsidRPr="00C46253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Tutorial</w:t>
                </w:r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ContactHours</w:t>
                </w:r>
                <w:proofErr w:type="spellEnd"/>
                <w:r w:rsidRPr="16A98AD2">
                  <w:rPr>
                    <w:color w:val="525252" w:themeColor="accent3" w:themeShade="80"/>
                    <w:sz w:val="24"/>
                    <w:szCs w:val="24"/>
                    <w:lang w:bidi="ar-EG"/>
                  </w:rPr>
                  <w:t>}</w:t>
                </w:r>
              </w:p>
            </w:tc>
          </w:sdtContent>
        </w:sdt>
      </w:tr>
      <w:sdt>
        <w:sdtPr>
          <w:rPr>
            <w:rFonts w:cstheme="minorHAnsi"/>
            <w:sz w:val="24"/>
            <w:szCs w:val="24"/>
            <w:lang w:bidi="ar-EG"/>
          </w:rPr>
          <w:alias w:val="Contact Hours Table Others"/>
          <w:tag w:val="A3"/>
          <w:id w:val="-1209032471"/>
          <w:lock w:val="sdtLocked"/>
          <w15:repeatingSection/>
        </w:sdtPr>
        <w:sdtEndPr>
          <w:rPr>
            <w:rFonts w:cstheme="minorBidi"/>
            <w:color w:val="525252" w:themeColor="accent3" w:themeShade="80"/>
          </w:rPr>
        </w:sdtEndPr>
        <w:sdtContent>
          <w:sdt>
            <w:sdtPr>
              <w:rPr>
                <w:rFonts w:cstheme="minorHAnsi"/>
                <w:sz w:val="24"/>
                <w:szCs w:val="24"/>
                <w:lang w:bidi="ar-EG"/>
              </w:rPr>
              <w:id w:val="-400750542"/>
              <w:lock w:val="sdtLocked"/>
              <w:placeholder>
                <w:docPart w:val="DefaultPlaceholder_-1854013435"/>
              </w:placeholder>
              <w15:repeatingSectionItem/>
            </w:sdtPr>
            <w:sdtEndPr>
              <w:rPr>
                <w:rFonts w:cstheme="minorBidi"/>
                <w:color w:val="525252" w:themeColor="accent3" w:themeShade="80"/>
              </w:rPr>
            </w:sdtEndPr>
            <w:sdtContent>
              <w:tr w:rsidR="00313FBB" w:rsidRPr="003B6DF4" w14:paraId="0709FAE1" w14:textId="77777777" w:rsidTr="009548F9">
                <w:trPr>
                  <w:cantSplit/>
                  <w:trHeight w:val="296"/>
                  <w:tblCellSpacing w:w="7" w:type="dxa"/>
                  <w:jc w:val="center"/>
                </w:trPr>
                <w:tc>
                  <w:tcPr>
                    <w:tcW w:w="841" w:type="dxa"/>
                    <w:shd w:val="clear" w:color="auto" w:fill="F2F2F2" w:themeFill="background1" w:themeFillShade="F2"/>
                    <w:vAlign w:val="center"/>
                  </w:tcPr>
                  <w:p w14:paraId="0935EFCB" w14:textId="439C3DB3" w:rsidR="00313FBB" w:rsidRPr="003B6DF4" w:rsidRDefault="00313FBB" w:rsidP="00313FBB">
                    <w:pPr>
                      <w:pStyle w:val="ListParagraph"/>
                      <w:numPr>
                        <w:ilvl w:val="0"/>
                        <w:numId w:val="33"/>
                      </w:numPr>
                      <w:jc w:val="center"/>
                      <w:rPr>
                        <w:rFonts w:cstheme="minorHAnsi"/>
                        <w:sz w:val="24"/>
                        <w:szCs w:val="24"/>
                        <w:rtl/>
                        <w:lang w:bidi="ar-EG"/>
                      </w:rPr>
                    </w:pPr>
                  </w:p>
                </w:tc>
                <w:tc>
                  <w:tcPr>
                    <w:tcW w:w="6734" w:type="dxa"/>
                    <w:shd w:val="clear" w:color="auto" w:fill="F2F2F2" w:themeFill="background1" w:themeFillShade="F2"/>
                    <w:vAlign w:val="center"/>
                  </w:tcPr>
                  <w:sdt>
                    <w:sdtPr>
                      <w:rPr>
                        <w:rFonts w:cstheme="minorHAnsi"/>
                        <w:b/>
                        <w:bCs/>
                        <w:sz w:val="24"/>
                        <w:szCs w:val="24"/>
                      </w:rPr>
                      <w:alias w:val="ContactHoursOthers"/>
                      <w:tag w:val="C"/>
                      <w:id w:val="-1017303524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753CE5B5" w14:textId="2ACEFC3B" w:rsidR="00313FBB" w:rsidRPr="00DB0E18" w:rsidRDefault="00313FBB" w:rsidP="009548F9">
                        <w:pP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  <w:rtl/>
                          </w:rPr>
                        </w:pPr>
                        <w:r w:rsidRPr="00DB0E18"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Others (specify)</w:t>
                        </w:r>
                      </w:p>
                    </w:sdtContent>
                  </w:sdt>
                </w:tc>
                <w:sdt>
                  <w:sdtPr>
                    <w:rPr>
                      <w:color w:val="525252" w:themeColor="accent3" w:themeShade="80"/>
                      <w:sz w:val="24"/>
                      <w:szCs w:val="24"/>
                      <w:lang w:bidi="ar-EG"/>
                    </w:rPr>
                    <w:alias w:val="OthersContactHours"/>
                    <w:tag w:val="A3"/>
                    <w:id w:val="78490731"/>
                    <w:lock w:val="sdtLocked"/>
                    <w:placeholder>
                      <w:docPart w:val="DefaultPlaceholder_-1854013440"/>
                    </w:placeholder>
                    <w:text/>
                  </w:sdtPr>
                  <w:sdtContent>
                    <w:tc>
                      <w:tcPr>
                        <w:tcW w:w="2022" w:type="dxa"/>
                        <w:shd w:val="clear" w:color="auto" w:fill="F2F2F2" w:themeFill="background1" w:themeFillShade="F2"/>
                        <w:vAlign w:val="center"/>
                      </w:tcPr>
                      <w:p w14:paraId="3C45477A" w14:textId="4FFD4DBD" w:rsidR="00313FBB" w:rsidRPr="003B6DF4" w:rsidRDefault="00313FBB" w:rsidP="00313FBB">
                        <w:pPr>
                          <w:jc w:val="center"/>
                          <w:rPr>
                            <w:rFonts w:cstheme="minorHAnsi"/>
                            <w:color w:val="525252" w:themeColor="accent3" w:themeShade="80"/>
                            <w:sz w:val="24"/>
                            <w:szCs w:val="24"/>
                            <w:rtl/>
                            <w:lang w:bidi="ar-EG"/>
                          </w:rPr>
                        </w:pPr>
                        <w:r w:rsidRPr="16A98AD2">
                          <w:rPr>
                            <w:color w:val="525252" w:themeColor="accent3" w:themeShade="80"/>
                            <w:sz w:val="24"/>
                            <w:szCs w:val="24"/>
                            <w:lang w:bidi="ar-EG"/>
                          </w:rPr>
                          <w:t>{</w:t>
                        </w:r>
                        <w:proofErr w:type="spellStart"/>
                        <w:r>
                          <w:rPr>
                            <w:color w:val="525252" w:themeColor="accent3" w:themeShade="80"/>
                            <w:sz w:val="24"/>
                            <w:szCs w:val="24"/>
                            <w:lang w:bidi="ar-EG"/>
                          </w:rPr>
                          <w:t>Others</w:t>
                        </w:r>
                        <w:r w:rsidRPr="16A98AD2">
                          <w:rPr>
                            <w:color w:val="525252" w:themeColor="accent3" w:themeShade="80"/>
                            <w:sz w:val="24"/>
                            <w:szCs w:val="24"/>
                            <w:lang w:bidi="ar-EG"/>
                          </w:rPr>
                          <w:t>ContactHours</w:t>
                        </w:r>
                        <w:proofErr w:type="spellEnd"/>
                        <w:r w:rsidRPr="16A98AD2">
                          <w:rPr>
                            <w:color w:val="525252" w:themeColor="accent3" w:themeShade="80"/>
                            <w:sz w:val="24"/>
                            <w:szCs w:val="24"/>
                            <w:lang w:bidi="ar-EG"/>
                          </w:rPr>
                          <w:t>}</w:t>
                        </w:r>
                      </w:p>
                    </w:tc>
                  </w:sdtContent>
                </w:sdt>
              </w:tr>
            </w:sdtContent>
          </w:sdt>
        </w:sdtContent>
      </w:sdt>
      <w:tr w:rsidR="00313FBB" w:rsidRPr="003B6DF4" w14:paraId="487B99F6" w14:textId="77777777" w:rsidTr="009548F9">
        <w:trPr>
          <w:cantSplit/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313FBB" w:rsidRPr="003B6DF4" w:rsidRDefault="00313FBB" w:rsidP="00313FBB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sdt>
            <w:sdtPr>
              <w:rPr>
                <w:rFonts w:cstheme="minorHAnsi"/>
                <w:b/>
                <w:color w:val="FFFFFF" w:themeColor="background1"/>
                <w:sz w:val="24"/>
                <w:szCs w:val="24"/>
              </w:rPr>
              <w:alias w:val="ContactHoursTotalHours"/>
              <w:tag w:val="A3"/>
              <w:id w:val="-27725574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0FEB0737" w14:textId="3BB739B0" w:rsidR="00313FBB" w:rsidRPr="00313FBB" w:rsidRDefault="00313FBB" w:rsidP="00313FBB">
                <w:pPr>
                  <w:jc w:val="center"/>
                  <w:rPr>
                    <w:rFonts w:cstheme="minorHAnsi"/>
                    <w:b/>
                    <w:color w:val="FFFFFF" w:themeColor="background1"/>
                    <w:sz w:val="24"/>
                    <w:szCs w:val="24"/>
                    <w:rtl/>
                    <w:lang w:bidi="ar-EG"/>
                  </w:rPr>
                </w:pPr>
                <w:r w:rsidRPr="00313FBB">
                  <w:rPr>
                    <w:rFonts w:cstheme="minorHAnsi"/>
                    <w:b/>
                    <w:color w:val="FFFFFF" w:themeColor="background1"/>
                    <w:sz w:val="24"/>
                    <w:szCs w:val="24"/>
                  </w:rPr>
                  <w:t>{</w:t>
                </w:r>
                <w:proofErr w:type="spellStart"/>
                <w:r w:rsidRPr="00313FBB">
                  <w:rPr>
                    <w:rFonts w:cstheme="minorHAnsi"/>
                    <w:b/>
                    <w:color w:val="FFFFFF" w:themeColor="background1"/>
                    <w:sz w:val="24"/>
                    <w:szCs w:val="24"/>
                  </w:rPr>
                  <w:t>ContactHoursTotalHours</w:t>
                </w:r>
                <w:proofErr w:type="spellEnd"/>
                <w:r w:rsidRPr="00313FBB">
                  <w:rPr>
                    <w:rFonts w:cstheme="minorHAnsi"/>
                    <w:b/>
                    <w:color w:val="FFFFFF" w:themeColor="background1"/>
                    <w:sz w:val="24"/>
                    <w:szCs w:val="24"/>
                  </w:rPr>
                  <w:t>}</w:t>
                </w:r>
              </w:p>
            </w:sdtContent>
          </w:sdt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20051044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Style w:val="GridTable4-Accent3"/>
        <w:tblW w:w="9605" w:type="dxa"/>
        <w:tblCellSpacing w:w="5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2"/>
        <w:gridCol w:w="2321"/>
        <w:gridCol w:w="2479"/>
        <w:gridCol w:w="2087"/>
        <w:gridCol w:w="1806"/>
      </w:tblGrid>
      <w:tr w:rsidR="00313FBB" w:rsidRPr="009705FA" w14:paraId="64213695" w14:textId="77777777" w:rsidTr="009548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01"/>
          <w:tblHeader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668F5858" w14:textId="77777777" w:rsidR="00313FBB" w:rsidRPr="009705FA" w:rsidRDefault="00313FBB" w:rsidP="00C0068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243D07E1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54640965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1CC94C8C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9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18A5D11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313FBB" w:rsidRPr="009705FA" w14:paraId="74F5EB28" w14:textId="77777777" w:rsidTr="009548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6937D110" w14:textId="77777777" w:rsidR="00313FBB" w:rsidRPr="009705FA" w:rsidRDefault="00313FBB" w:rsidP="00C00683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1D5C31F9" w14:textId="77777777" w:rsidR="00313FBB" w:rsidRPr="009705FA" w:rsidRDefault="00313FBB" w:rsidP="00C00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sdt>
        <w:sdtPr>
          <w:rPr>
            <w:rFonts w:cstheme="minorHAnsi"/>
            <w:bCs w:val="0"/>
            <w:color w:val="525252" w:themeColor="accent3" w:themeShade="80"/>
            <w:sz w:val="24"/>
            <w:szCs w:val="24"/>
          </w:rPr>
          <w:id w:val="-1939128068"/>
          <w15:repeatingSection/>
        </w:sdtPr>
        <w:sdtEndPr>
          <w:rPr>
            <w:color w:val="auto"/>
          </w:rPr>
        </w:sdtEndPr>
        <w:sdtContent>
          <w:sdt>
            <w:sdtPr>
              <w:rPr>
                <w:rFonts w:cstheme="minorHAnsi"/>
                <w:bCs w:val="0"/>
                <w:color w:val="525252" w:themeColor="accent3" w:themeShade="80"/>
                <w:sz w:val="24"/>
                <w:szCs w:val="24"/>
              </w:rPr>
              <w:id w:val="-808474916"/>
              <w:placeholder>
                <w:docPart w:val="DefaultPlaceholder_-1854013435"/>
              </w:placeholder>
              <w15:repeatingSectionItem/>
            </w:sdtPr>
            <w:sdtEndPr>
              <w:rPr>
                <w:color w:val="auto"/>
              </w:rPr>
            </w:sdtEndPr>
            <w:sdtContent>
              <w:tr w:rsidR="00313FBB" w:rsidRPr="009705FA" w14:paraId="74AD296C" w14:textId="77777777" w:rsidTr="009548F9">
                <w:tr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cantSplit/>
                  <w:tblCellSpacing w:w="5" w:type="dxa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901" w:type="dxa"/>
                    <w:vAlign w:val="center"/>
                  </w:tcPr>
                  <w:p w14:paraId="194B453C" w14:textId="7936CBD1" w:rsidR="00313FBB" w:rsidRPr="00B41CFD" w:rsidRDefault="00313FBB" w:rsidP="00313FBB">
                    <w:pPr>
                      <w:pStyle w:val="ListParagraph"/>
                      <w:numPr>
                        <w:ilvl w:val="0"/>
                        <w:numId w:val="38"/>
                      </w:numPr>
                      <w:ind w:left="360"/>
                      <w:jc w:val="center"/>
                      <w:rPr>
                        <w:rFonts w:cstheme="minorHAnsi"/>
                        <w:color w:val="525252" w:themeColor="accent3" w:themeShade="80"/>
                        <w:sz w:val="24"/>
                        <w:szCs w:val="24"/>
                      </w:rPr>
                    </w:pPr>
                  </w:p>
                </w:tc>
                <w:tc>
                  <w:tcPr>
                    <w:tcW w:w="2322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Outcome1"/>
                      <w:tag w:val="B"/>
                      <w:id w:val="1917518340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77ABD141" w14:textId="4CB0E3F5" w:rsidR="00313FBB" w:rsidRPr="003C6ED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B41CFD">
                          <w:rPr>
                            <w:rFonts w:cstheme="minorHAnsi"/>
                            <w:sz w:val="24"/>
                            <w:szCs w:val="24"/>
                          </w:rPr>
                          <w:t>{#CLOTable1}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O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utcom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1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  <w:tc>
                  <w:tcPr>
                    <w:tcW w:w="2481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PLO1"/>
                      <w:tag w:val="B"/>
                      <w:id w:val="1493289854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1587AF3D" w14:textId="7C10D323" w:rsidR="00313FBB" w:rsidRPr="003C6ED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PLO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1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  <w:tc>
                  <w:tcPr>
                    <w:tcW w:w="2087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Strategy1"/>
                      <w:tag w:val="B"/>
                      <w:id w:val="-1540434886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115A7E1F" w14:textId="5F3D69FA" w:rsidR="00313FBB" w:rsidRPr="003C6ED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S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trategy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1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  <w:tc>
                  <w:tcPr>
                    <w:tcW w:w="1799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Assessment1"/>
                      <w:tag w:val="B"/>
                      <w:id w:val="1886138606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57A51F43" w14:textId="57873631" w:rsidR="00313FBB" w:rsidRPr="003C6ED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A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ssessment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1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{/CLOTable1}</w:t>
                        </w:r>
                      </w:p>
                    </w:sdtContent>
                  </w:sdt>
                </w:tc>
              </w:tr>
            </w:sdtContent>
          </w:sdt>
        </w:sdtContent>
      </w:sdt>
      <w:tr w:rsidR="00313FBB" w:rsidRPr="009705FA" w14:paraId="3A065595" w14:textId="77777777" w:rsidTr="009548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321B1D81" w14:textId="77777777" w:rsidR="00313FBB" w:rsidRPr="009705FA" w:rsidRDefault="00313FBB" w:rsidP="00C00683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547AEB6" w14:textId="77777777" w:rsidR="00313FBB" w:rsidRPr="009705FA" w:rsidRDefault="00313FBB" w:rsidP="00C00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sdt>
        <w:sdtPr>
          <w:rPr>
            <w:rFonts w:cstheme="minorHAnsi"/>
            <w:bCs w:val="0"/>
            <w:color w:val="525252" w:themeColor="accent3" w:themeShade="80"/>
            <w:sz w:val="24"/>
            <w:szCs w:val="24"/>
          </w:rPr>
          <w:alias w:val="CLOTable2"/>
          <w:tag w:val="B"/>
          <w:id w:val="2115637315"/>
          <w:lock w:val="sdtLocked"/>
          <w15:repeatingSection/>
        </w:sdtPr>
        <w:sdtEndPr>
          <w:rPr>
            <w:color w:val="auto"/>
          </w:rPr>
        </w:sdtEndPr>
        <w:sdtContent>
          <w:sdt>
            <w:sdtPr>
              <w:rPr>
                <w:rFonts w:cstheme="minorHAnsi"/>
                <w:bCs w:val="0"/>
                <w:color w:val="525252" w:themeColor="accent3" w:themeShade="80"/>
                <w:sz w:val="24"/>
                <w:szCs w:val="24"/>
              </w:rPr>
              <w:id w:val="394092208"/>
              <w:lock w:val="sdtLocked"/>
              <w:placeholder>
                <w:docPart w:val="DefaultPlaceholder_-1854013435"/>
              </w:placeholder>
              <w15:repeatingSectionItem/>
            </w:sdtPr>
            <w:sdtEndPr>
              <w:rPr>
                <w:color w:val="auto"/>
              </w:rPr>
            </w:sdtEndPr>
            <w:sdtContent>
              <w:tr w:rsidR="00313FBB" w:rsidRPr="009705FA" w14:paraId="7929BC65" w14:textId="77777777" w:rsidTr="009548F9">
                <w:tr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cantSplit/>
                  <w:tblCellSpacing w:w="5" w:type="dxa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901" w:type="dxa"/>
                    <w:vAlign w:val="center"/>
                  </w:tcPr>
                  <w:p w14:paraId="200E0A53" w14:textId="42512BE4" w:rsidR="00313FBB" w:rsidRPr="00B41CFD" w:rsidRDefault="00313FBB" w:rsidP="00313FBB">
                    <w:pPr>
                      <w:pStyle w:val="ListParagraph"/>
                      <w:numPr>
                        <w:ilvl w:val="0"/>
                        <w:numId w:val="39"/>
                      </w:numPr>
                      <w:ind w:left="360"/>
                      <w:jc w:val="center"/>
                      <w:rPr>
                        <w:rFonts w:cstheme="minorHAnsi"/>
                        <w:color w:val="525252" w:themeColor="accent3" w:themeShade="80"/>
                        <w:sz w:val="24"/>
                        <w:szCs w:val="24"/>
                      </w:rPr>
                    </w:pPr>
                  </w:p>
                </w:tc>
                <w:tc>
                  <w:tcPr>
                    <w:tcW w:w="2322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Outcome2"/>
                      <w:tag w:val="B"/>
                      <w:id w:val="1794702864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55AED9C8" w14:textId="2C042140" w:rsidR="00313FBB" w:rsidRPr="0006604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DE37E9">
                          <w:rPr>
                            <w:rFonts w:cstheme="minorHAnsi"/>
                            <w:sz w:val="24"/>
                            <w:szCs w:val="24"/>
                          </w:rPr>
                          <w:t>{#CLOTable2}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O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utcom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2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  <w:tc>
                  <w:tcPr>
                    <w:tcW w:w="2481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PLO2"/>
                      <w:tag w:val="B"/>
                      <w:id w:val="-765455214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2FE5C05F" w14:textId="603B9785" w:rsidR="00313FBB" w:rsidRPr="0006604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PLO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2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  <w:tc>
                  <w:tcPr>
                    <w:tcW w:w="2087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Strategy2"/>
                      <w:tag w:val="B"/>
                      <w:id w:val="48046169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1C11D9E0" w14:textId="48C67B23" w:rsidR="00313FBB" w:rsidRPr="0006604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S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trategy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2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  <w:tc>
                  <w:tcPr>
                    <w:tcW w:w="1799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Assessment2"/>
                      <w:tag w:val="B"/>
                      <w:id w:val="-1233230048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73E02649" w14:textId="704C832C" w:rsidR="00313FBB" w:rsidRPr="0006604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A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ssessment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2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{/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2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</w:tr>
            </w:sdtContent>
          </w:sdt>
        </w:sdtContent>
      </w:sdt>
      <w:tr w:rsidR="00313FBB" w:rsidRPr="009705FA" w14:paraId="493EA6CC" w14:textId="77777777" w:rsidTr="009548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02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512D74E3" w14:textId="77777777" w:rsidR="00313FBB" w:rsidRPr="009705FA" w:rsidRDefault="00313FBB" w:rsidP="00C00683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7EA0E97" w14:textId="77777777" w:rsidR="00313FBB" w:rsidRPr="009705FA" w:rsidRDefault="00313FBB" w:rsidP="00C00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sdt>
        <w:sdtPr>
          <w:rPr>
            <w:rFonts w:cstheme="minorHAnsi"/>
            <w:bCs w:val="0"/>
            <w:color w:val="525252" w:themeColor="accent3" w:themeShade="80"/>
            <w:sz w:val="24"/>
            <w:szCs w:val="24"/>
          </w:rPr>
          <w:alias w:val="CLOTable3"/>
          <w:tag w:val="B"/>
          <w:id w:val="-1346086275"/>
          <w:lock w:val="sdtLocked"/>
          <w15:repeatingSection/>
        </w:sdtPr>
        <w:sdtEndPr>
          <w:rPr>
            <w:color w:val="auto"/>
          </w:rPr>
        </w:sdtEndPr>
        <w:sdtContent>
          <w:sdt>
            <w:sdtPr>
              <w:rPr>
                <w:rFonts w:cstheme="minorHAnsi"/>
                <w:bCs w:val="0"/>
                <w:color w:val="525252" w:themeColor="accent3" w:themeShade="80"/>
                <w:sz w:val="24"/>
                <w:szCs w:val="24"/>
              </w:rPr>
              <w:id w:val="-1258446499"/>
              <w:lock w:val="sdtLocked"/>
              <w:placeholder>
                <w:docPart w:val="DefaultPlaceholder_-1854013435"/>
              </w:placeholder>
              <w15:repeatingSectionItem/>
            </w:sdtPr>
            <w:sdtEndPr>
              <w:rPr>
                <w:color w:val="auto"/>
              </w:rPr>
            </w:sdtEndPr>
            <w:sdtContent>
              <w:tr w:rsidR="007826E9" w:rsidRPr="009705FA" w14:paraId="04C93E54" w14:textId="77777777" w:rsidTr="009548F9">
                <w:trPr>
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w:cantSplit/>
                  <w:tblCellSpacing w:w="5" w:type="dxa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901" w:type="dxa"/>
                    <w:vAlign w:val="center"/>
                  </w:tcPr>
                  <w:p w14:paraId="0391C830" w14:textId="213DB8AE" w:rsidR="00313FBB" w:rsidRPr="00DE37E9" w:rsidRDefault="00313FBB" w:rsidP="00313FBB">
                    <w:pPr>
                      <w:pStyle w:val="ListParagraph"/>
                      <w:numPr>
                        <w:ilvl w:val="0"/>
                        <w:numId w:val="40"/>
                      </w:numPr>
                      <w:ind w:left="360"/>
                      <w:jc w:val="center"/>
                      <w:rPr>
                        <w:rFonts w:cstheme="minorHAnsi"/>
                        <w:color w:val="525252" w:themeColor="accent3" w:themeShade="80"/>
                        <w:sz w:val="24"/>
                        <w:szCs w:val="24"/>
                      </w:rPr>
                    </w:pPr>
                  </w:p>
                </w:tc>
                <w:tc>
                  <w:tcPr>
                    <w:tcW w:w="2322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Outcome3"/>
                      <w:tag w:val="B"/>
                      <w:id w:val="437489574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0AB99861" w14:textId="7E3331C8" w:rsidR="00313FBB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DE37E9">
                          <w:rPr>
                            <w:rFonts w:cstheme="minorHAnsi"/>
                            <w:sz w:val="24"/>
                            <w:szCs w:val="24"/>
                          </w:rPr>
                          <w:t>{#CLOTable3}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O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utcom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3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  <w:p w14:paraId="0D178AE5" w14:textId="77777777" w:rsidR="00313FBB" w:rsidRPr="003C6EDA" w:rsidRDefault="00313FBB" w:rsidP="00C00683">
                    <w:pPr>
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<w:rPr>
                        <w:rFonts w:cstheme="minorHAnsi"/>
                        <w:sz w:val="24"/>
                        <w:szCs w:val="24"/>
                      </w:rPr>
                    </w:pPr>
                  </w:p>
                </w:tc>
                <w:tc>
                  <w:tcPr>
                    <w:tcW w:w="2481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PLO3"/>
                      <w:tag w:val="B"/>
                      <w:id w:val="1326774134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5B383BDF" w14:textId="4B055B3E" w:rsidR="00313FBB" w:rsidRPr="003C6ED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PLO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3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  <w:tc>
                  <w:tcPr>
                    <w:tcW w:w="2087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Strategy3"/>
                      <w:tag w:val="B"/>
                      <w:id w:val="-1758655924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175DBB32" w14:textId="4F0D4830" w:rsidR="00313FBB" w:rsidRPr="003C6ED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S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trategy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3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  <w:tc>
                  <w:tcPr>
                    <w:tcW w:w="1799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LOTableAssessment3"/>
                      <w:tag w:val="B"/>
                      <w:id w:val="2067923405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01E33733" w14:textId="6440B3C7" w:rsidR="00313FBB" w:rsidRPr="003C6EDA" w:rsidRDefault="00313FBB" w:rsidP="00C00683">
                        <w:pPr>
      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3D75DB">
                          <w:rPr>
                            <w:rFonts w:cstheme="minorHAnsi"/>
                            <w:sz w:val="24"/>
                            <w:szCs w:val="24"/>
                          </w:rPr>
                          <w:t>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A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ssessment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3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{/CLO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3</w:t>
                        </w:r>
                        <w:r w:rsidRPr="006B774F">
                          <w:rPr>
                            <w:rFonts w:cstheme="minorHAnsi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</w:tr>
            </w:sdtContent>
          </w:sdt>
        </w:sdtContent>
      </w:sdt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20051044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Style w:val="UQU"/>
        <w:tblW w:w="9605" w:type="dxa"/>
        <w:tblLayout w:type="fixed"/>
        <w:tblLook w:val="04E0" w:firstRow="1" w:lastRow="1" w:firstColumn="1" w:lastColumn="0" w:noHBand="0" w:noVBand="1"/>
      </w:tblPr>
      <w:tblGrid>
        <w:gridCol w:w="914"/>
        <w:gridCol w:w="6881"/>
        <w:gridCol w:w="1810"/>
      </w:tblGrid>
      <w:tr w:rsidR="00313FBB" w:rsidRPr="009705FA" w14:paraId="61FD2017" w14:textId="77777777" w:rsidTr="009548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01"/>
          <w:tblHeader/>
        </w:trPr>
        <w:tc>
          <w:tcPr>
            <w:tcW w:w="899" w:type="dxa"/>
          </w:tcPr>
          <w:p w14:paraId="672EEF0E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871" w:type="dxa"/>
          </w:tcPr>
          <w:p w14:paraId="0E95D9B6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95" w:type="dxa"/>
          </w:tcPr>
          <w:p w14:paraId="25CDC4A1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ntact Hours</w:t>
            </w:r>
          </w:p>
        </w:tc>
      </w:tr>
      <w:sdt>
        <w:sdtPr>
          <w:rPr>
            <w:rFonts w:cstheme="minorHAnsi"/>
            <w:color w:val="525252" w:themeColor="accent3" w:themeShade="80"/>
            <w:sz w:val="24"/>
            <w:szCs w:val="24"/>
          </w:rPr>
          <w:alias w:val="ContentTable"/>
          <w:tag w:val="C"/>
          <w:id w:val="798267191"/>
          <w:lock w:val="sdtLocked"/>
          <w15:repeatingSection/>
        </w:sdtPr>
        <w:sdtContent>
          <w:sdt>
            <w:sdtPr>
              <w:rPr>
                <w:rFonts w:cstheme="minorHAnsi"/>
                <w:color w:val="525252" w:themeColor="accent3" w:themeShade="80"/>
                <w:sz w:val="24"/>
                <w:szCs w:val="24"/>
              </w:rPr>
              <w:id w:val="362636323"/>
              <w:lock w:val="sdtLocked"/>
              <w:placeholder>
                <w:docPart w:val="DefaultPlaceholder_-1854013435"/>
              </w:placeholder>
              <w15:repeatingSectionItem/>
            </w:sdtPr>
            <w:sdtContent>
              <w:tr w:rsidR="00313FBB" w:rsidRPr="009705FA" w14:paraId="66CB152A" w14:textId="77777777" w:rsidTr="009548F9">
                <w:tr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cantSplit/>
                </w:trPr>
                <w:tc>
                  <w:tcPr>
                    <w:tcW w:w="899" w:type="dxa"/>
                  </w:tcPr>
                  <w:p w14:paraId="46C4F6C2" w14:textId="5F6744E2" w:rsidR="00313FBB" w:rsidRPr="00DE37E9" w:rsidRDefault="00313FBB" w:rsidP="00313FBB">
                    <w:pPr>
                      <w:pStyle w:val="ListParagraph"/>
                      <w:numPr>
                        <w:ilvl w:val="0"/>
                        <w:numId w:val="41"/>
                      </w:numPr>
                      <w:rPr>
                        <w:rFonts w:cstheme="minorHAnsi"/>
                        <w:color w:val="525252" w:themeColor="accent3" w:themeShade="80"/>
                        <w:sz w:val="24"/>
                        <w:szCs w:val="24"/>
                      </w:rPr>
                    </w:pPr>
                  </w:p>
                </w:tc>
                <w:tc>
                  <w:tcPr>
                    <w:tcW w:w="6871" w:type="dxa"/>
                  </w:tcPr>
                  <w:sdt>
                    <w:sdtPr>
                      <w:rPr>
                        <w:rFonts w:cstheme="minorHAnsi"/>
                        <w:sz w:val="24"/>
                        <w:szCs w:val="24"/>
                      </w:rPr>
                      <w:alias w:val="ContentTableTopic"/>
                      <w:tag w:val="C"/>
                      <w:id w:val="-2112965181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0D3B599B" w14:textId="222D5AF8" w:rsidR="00313FBB" w:rsidRPr="003C6EDA" w:rsidRDefault="00313FBB" w:rsidP="00C00683">
                        <w:pPr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DE37E9">
                          <w:rPr>
                            <w:rFonts w:cstheme="minorHAnsi"/>
                            <w:sz w:val="24"/>
                            <w:szCs w:val="24"/>
                          </w:rPr>
                          <w:t>{#ContentTable}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{</w:t>
                        </w:r>
                        <w:r w:rsidRPr="00495E58">
                          <w:rPr>
                            <w:rFonts w:cstheme="minorHAnsi"/>
                            <w:sz w:val="24"/>
                            <w:szCs w:val="24"/>
                          </w:rPr>
                          <w:t>ContentTable</w:t>
                        </w:r>
                        <w:r>
                          <w:rPr>
                            <w:rFonts w:cstheme="minorHAnsi"/>
                            <w:sz w:val="24"/>
                            <w:szCs w:val="24"/>
                          </w:rPr>
                          <w:t>Topic}</w:t>
                        </w:r>
                      </w:p>
                    </w:sdtContent>
                  </w:sdt>
                </w:tc>
                <w:tc>
                  <w:tcPr>
                    <w:tcW w:w="1795" w:type="dxa"/>
                  </w:tcPr>
                  <w:sdt>
                    <w:sdtPr>
                      <w:rPr>
                        <w:rFonts w:cstheme="minorHAnsi"/>
                        <w:color w:val="525252" w:themeColor="accent3" w:themeShade="80"/>
                        <w:sz w:val="24"/>
                        <w:szCs w:val="24"/>
                      </w:rPr>
                      <w:alias w:val="TopicHours"/>
                      <w:tag w:val="C"/>
                      <w:id w:val="-1825731760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38E93CB7" w14:textId="744D9558" w:rsidR="00313FBB" w:rsidRPr="003C6EDA" w:rsidRDefault="00313FBB" w:rsidP="00C00683">
                        <w:pPr>
                          <w:jc w:val="center"/>
                          <w:rPr>
                            <w:rFonts w:cstheme="minorHAnsi"/>
                            <w:sz w:val="24"/>
                            <w:szCs w:val="24"/>
                          </w:rPr>
                        </w:pPr>
                        <w:r w:rsidRPr="005C7F06">
                          <w:rPr>
                            <w:rFonts w:cstheme="minorHAnsi"/>
                            <w:color w:val="525252" w:themeColor="accent3" w:themeShade="80"/>
                            <w:sz w:val="24"/>
                            <w:szCs w:val="24"/>
                          </w:rPr>
                          <w:t>{</w:t>
                        </w:r>
                        <w:proofErr w:type="spellStart"/>
                        <w:r w:rsidRPr="005C7F06">
                          <w:rPr>
                            <w:rFonts w:cstheme="minorHAnsi"/>
                            <w:color w:val="525252" w:themeColor="accent3" w:themeShade="80"/>
                            <w:sz w:val="24"/>
                            <w:szCs w:val="24"/>
                          </w:rPr>
                          <w:t>TopicHours</w:t>
                        </w:r>
                        <w:proofErr w:type="spellEnd"/>
                        <w:r w:rsidRPr="005C7F06">
                          <w:rPr>
                            <w:rFonts w:cstheme="minorHAnsi"/>
                            <w:color w:val="525252" w:themeColor="accent3" w:themeShade="80"/>
                            <w:sz w:val="24"/>
                            <w:szCs w:val="24"/>
                          </w:rPr>
                          <w:t>}{/</w:t>
                        </w:r>
                        <w:proofErr w:type="spellStart"/>
                        <w:r w:rsidRPr="005C7F06">
                          <w:rPr>
                            <w:rFonts w:cstheme="minorHAnsi"/>
                            <w:color w:val="525252" w:themeColor="accent3" w:themeShade="80"/>
                            <w:sz w:val="24"/>
                            <w:szCs w:val="24"/>
                          </w:rPr>
                          <w:t>ContentTable</w:t>
                        </w:r>
                        <w:proofErr w:type="spellEnd"/>
                        <w:r w:rsidRPr="005C7F06">
                          <w:rPr>
                            <w:rFonts w:cstheme="minorHAnsi"/>
                            <w:color w:val="525252" w:themeColor="accent3" w:themeShade="80"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</w:tr>
            </w:sdtContent>
          </w:sdt>
        </w:sdtContent>
      </w:sdt>
      <w:tr w:rsidR="00313FBB" w:rsidRPr="009705FA" w14:paraId="6D5E8EE8" w14:textId="77777777" w:rsidTr="003D607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7780" w:type="dxa"/>
            <w:gridSpan w:val="2"/>
          </w:tcPr>
          <w:p w14:paraId="17F7E08D" w14:textId="77777777" w:rsidR="00313FBB" w:rsidRPr="009A19DC" w:rsidRDefault="00313FBB" w:rsidP="00C00683">
            <w:pPr>
              <w:spacing w:before="40" w:after="40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9A19DC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1795" w:type="dxa"/>
          </w:tcPr>
          <w:sdt>
            <w:sdtPr>
              <w:rPr>
                <w:rFonts w:cstheme="minorHAnsi"/>
                <w:sz w:val="24"/>
                <w:szCs w:val="24"/>
              </w:rPr>
              <w:alias w:val="ContentTablTotal"/>
              <w:tag w:val="C"/>
              <w:id w:val="1063846929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1B6E311B" w14:textId="6292402E" w:rsidR="00313FBB" w:rsidRPr="009A19DC" w:rsidRDefault="00313FBB" w:rsidP="00C00683">
                <w:pPr>
                  <w:rPr>
                    <w:rFonts w:cstheme="minorHAnsi"/>
                    <w:b w:val="0"/>
                    <w:sz w:val="24"/>
                    <w:szCs w:val="24"/>
                  </w:rPr>
                </w:pPr>
                <w:r w:rsidRPr="009A19DC">
                  <w:rPr>
                    <w:rFonts w:cstheme="minorHAnsi"/>
                    <w:sz w:val="24"/>
                    <w:szCs w:val="24"/>
                  </w:rPr>
                  <w:t>{</w:t>
                </w:r>
                <w:proofErr w:type="spellStart"/>
                <w:r w:rsidRPr="00495E58">
                  <w:rPr>
                    <w:rFonts w:cstheme="minorHAnsi"/>
                    <w:sz w:val="24"/>
                    <w:szCs w:val="24"/>
                  </w:rPr>
                  <w:t>ContentTabl</w:t>
                </w:r>
                <w:r w:rsidRPr="009A19DC">
                  <w:rPr>
                    <w:rFonts w:cstheme="minorHAnsi"/>
                    <w:sz w:val="24"/>
                    <w:szCs w:val="24"/>
                  </w:rPr>
                  <w:t>Total</w:t>
                </w:r>
                <w:proofErr w:type="spellEnd"/>
                <w:r w:rsidRPr="009A19DC">
                  <w:rPr>
                    <w:rFonts w:cstheme="minorHAnsi"/>
                    <w:sz w:val="24"/>
                    <w:szCs w:val="24"/>
                  </w:rPr>
                  <w:t>}</w:t>
                </w:r>
              </w:p>
            </w:sdtContent>
          </w:sdt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20051044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Style w:val="UQU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4769"/>
        <w:gridCol w:w="1522"/>
        <w:gridCol w:w="2640"/>
      </w:tblGrid>
      <w:tr w:rsidR="00313FBB" w:rsidRPr="009705FA" w14:paraId="04841D84" w14:textId="77777777" w:rsidTr="009548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01"/>
          <w:tblHeader/>
        </w:trPr>
        <w:tc>
          <w:tcPr>
            <w:tcW w:w="660" w:type="dxa"/>
          </w:tcPr>
          <w:p w14:paraId="5EF8AB05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59" w:type="dxa"/>
          </w:tcPr>
          <w:p w14:paraId="04C5B523" w14:textId="77777777" w:rsidR="00313FBB" w:rsidRPr="009A19DC" w:rsidRDefault="00313FBB" w:rsidP="00C00683">
            <w:pP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9A19DC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Activities *</w:t>
            </w:r>
          </w:p>
        </w:tc>
        <w:tc>
          <w:tcPr>
            <w:tcW w:w="1512" w:type="dxa"/>
          </w:tcPr>
          <w:p w14:paraId="2FC2BCC8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5CD11FEB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(in week no)</w:t>
            </w:r>
          </w:p>
        </w:tc>
        <w:tc>
          <w:tcPr>
            <w:tcW w:w="2625" w:type="dxa"/>
          </w:tcPr>
          <w:p w14:paraId="5DC25D5A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sdt>
        <w:sdtPr>
          <w:rPr>
            <w:rFonts w:cstheme="minorHAnsi"/>
            <w:color w:val="525252" w:themeColor="accent3" w:themeShade="80"/>
            <w:sz w:val="24"/>
            <w:szCs w:val="24"/>
          </w:rPr>
          <w:alias w:val="AssessmentTable"/>
          <w:tag w:val="D"/>
          <w:id w:val="-1483380737"/>
          <w:lock w:val="sdtLocked"/>
          <w15:repeatingSection/>
        </w:sdtPr>
        <w:sdtEndPr>
          <w:rPr>
            <w:rFonts w:cstheme="minorBidi"/>
            <w:color w:val="auto"/>
            <w:rtl/>
          </w:rPr>
        </w:sdtEndPr>
        <w:sdtContent>
          <w:sdt>
            <w:sdtPr>
              <w:rPr>
                <w:rFonts w:cstheme="minorHAnsi"/>
                <w:color w:val="525252" w:themeColor="accent3" w:themeShade="80"/>
                <w:sz w:val="24"/>
                <w:szCs w:val="24"/>
              </w:rPr>
              <w:id w:val="-398987516"/>
              <w:lock w:val="sdtLocked"/>
              <w:placeholder>
                <w:docPart w:val="DefaultPlaceholder_-1854013435"/>
              </w:placeholder>
              <w15:repeatingSectionItem/>
            </w:sdtPr>
            <w:sdtEndPr>
              <w:rPr>
                <w:rFonts w:cstheme="minorBidi"/>
                <w:color w:val="auto"/>
                <w:rtl/>
              </w:rPr>
            </w:sdtEndPr>
            <w:sdtContent>
              <w:tr w:rsidR="00313FBB" w:rsidRPr="009705FA" w14:paraId="282D943C" w14:textId="77777777" w:rsidTr="009548F9">
                <w:tr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cantSplit/>
                </w:trPr>
                <w:tc>
                  <w:tcPr>
                    <w:tcW w:w="660" w:type="dxa"/>
                  </w:tcPr>
                  <w:p w14:paraId="5B6CFFEF" w14:textId="0D9CCF58" w:rsidR="00313FBB" w:rsidRPr="00B9554B" w:rsidRDefault="00313FBB" w:rsidP="00FA2A66">
                    <w:pPr>
                      <w:pStyle w:val="ListParagraph"/>
                      <w:numPr>
                        <w:ilvl w:val="0"/>
                        <w:numId w:val="42"/>
                      </w:numPr>
                      <w:ind w:left="266"/>
                      <w:jc w:val="right"/>
                      <w:rPr>
                        <w:rFonts w:cstheme="minorHAnsi"/>
                        <w:color w:val="525252" w:themeColor="accent3" w:themeShade="80"/>
                        <w:sz w:val="24"/>
                        <w:szCs w:val="24"/>
                      </w:rPr>
                    </w:pPr>
                  </w:p>
                </w:tc>
                <w:tc>
                  <w:tcPr>
                    <w:tcW w:w="4759" w:type="dxa"/>
                  </w:tcPr>
                  <w:sdt>
                    <w:sdtPr>
                      <w:rPr>
                        <w:sz w:val="24"/>
                        <w:szCs w:val="24"/>
                      </w:rPr>
                      <w:alias w:val="AssessmentActivities"/>
                      <w:tag w:val="D"/>
                      <w:id w:val="574321972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7FA34964" w14:textId="755320C9" w:rsidR="00313FBB" w:rsidRPr="003C6EDA" w:rsidRDefault="00313FBB" w:rsidP="00FA2A66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16A98AD2">
                          <w:rPr>
                            <w:sz w:val="24"/>
                            <w:szCs w:val="24"/>
                          </w:rPr>
                          <w:t>{#AssessmentTable}{AssessmentActivities}</w:t>
                        </w:r>
                      </w:p>
                    </w:sdtContent>
                  </w:sdt>
                </w:tc>
                <w:tc>
                  <w:tcPr>
                    <w:tcW w:w="1512" w:type="dxa"/>
                  </w:tcPr>
                  <w:sdt>
                    <w:sdtPr>
                      <w:rPr>
                        <w:sz w:val="24"/>
                        <w:szCs w:val="24"/>
                      </w:rPr>
                      <w:alias w:val="Assessmenttiming"/>
                      <w:tag w:val="D"/>
                      <w:id w:val="-1756198146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36436BCD" w14:textId="0A326DC4" w:rsidR="00313FBB" w:rsidRPr="003C6EDA" w:rsidRDefault="00313FBB" w:rsidP="00FA2A66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16A98AD2">
                          <w:rPr>
                            <w:sz w:val="24"/>
                            <w:szCs w:val="24"/>
                          </w:rPr>
                          <w:t>{</w:t>
                        </w:r>
                        <w:proofErr w:type="spellStart"/>
                        <w:r w:rsidRPr="16A98AD2">
                          <w:rPr>
                            <w:sz w:val="24"/>
                            <w:szCs w:val="24"/>
                          </w:rPr>
                          <w:t>Assessmenttiming</w:t>
                        </w:r>
                        <w:proofErr w:type="spellEnd"/>
                        <w:r w:rsidRPr="16A98AD2">
                          <w:rPr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  <w:tc>
                  <w:tcPr>
                    <w:tcW w:w="2625" w:type="dxa"/>
                  </w:tcPr>
                  <w:p w14:paraId="538B75A8" w14:textId="6984256E" w:rsidR="00313FBB" w:rsidRPr="00FA2A66" w:rsidRDefault="00000000" w:rsidP="00FA2A66">
                    <w:pPr>
                      <w:pStyle w:val="ListParagraph"/>
                      <w:numPr>
                        <w:ilvl w:val="0"/>
                        <w:numId w:val="46"/>
                      </w:numPr>
                      <w:bidi/>
                      <w:ind w:left="505"/>
                      <w:jc w:val="center"/>
                      <w:rPr>
                        <w:sz w:val="24"/>
                        <w:szCs w:val="24"/>
                      </w:rPr>
                    </w:pPr>
                    <w:sdt>
                      <w:sdtPr>
                        <w:rPr>
                          <w:sz w:val="24"/>
                          <w:szCs w:val="24"/>
                          <w:rtl/>
                        </w:rPr>
                        <w:alias w:val="PercentageOfAssessment"/>
                        <w:tag w:val="D"/>
                        <w:id w:val="1114169201"/>
                        <w:lock w:val="sdtLocked"/>
                        <w:placeholder>
                          <w:docPart w:val="DefaultPlaceholder_-1854013440"/>
                        </w:placeholder>
                        <w:text/>
                      </w:sdtPr>
                      <w:sdtContent>
                        <w:r w:rsidR="00313FBB" w:rsidRPr="00FA2A66">
                          <w:rPr>
                            <w:sz w:val="24"/>
                            <w:szCs w:val="24"/>
                          </w:rPr>
                          <w:t>{</w:t>
                        </w:r>
                        <w:proofErr w:type="spellStart"/>
                        <w:r w:rsidR="00313FBB" w:rsidRPr="00FA2A66">
                          <w:rPr>
                            <w:sz w:val="24"/>
                            <w:szCs w:val="24"/>
                          </w:rPr>
                          <w:t>PercentageOfAssessment</w:t>
                        </w:r>
                        <w:proofErr w:type="spellEnd"/>
                        <w:r w:rsidR="00313FBB" w:rsidRPr="00FA2A66">
                          <w:rPr>
                            <w:sz w:val="24"/>
                            <w:szCs w:val="24"/>
                          </w:rPr>
                          <w:t>}{/</w:t>
                        </w:r>
                        <w:proofErr w:type="spellStart"/>
                        <w:r w:rsidR="00313FBB" w:rsidRPr="00FA2A66">
                          <w:rPr>
                            <w:sz w:val="24"/>
                            <w:szCs w:val="24"/>
                          </w:rPr>
                          <w:t>AssessmentTable</w:t>
                        </w:r>
                        <w:proofErr w:type="spellEnd"/>
                        <w:r w:rsidR="00313FBB" w:rsidRPr="00FA2A66">
                          <w:rPr>
                            <w:sz w:val="24"/>
                            <w:szCs w:val="24"/>
                          </w:rPr>
                          <w:t>}</w:t>
                        </w:r>
                      </w:sdtContent>
                    </w:sdt>
                    <w:r w:rsidR="00FA2A66">
                      <w:rPr>
                        <w:sz w:val="24"/>
                        <w:szCs w:val="24"/>
                      </w:rPr>
                      <w:t xml:space="preserve"> </w:t>
                    </w:r>
                  </w:p>
                </w:tc>
              </w:tr>
            </w:sdtContent>
          </w:sdt>
        </w:sdtContent>
      </w:sdt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313FBB">
      <w:pPr>
        <w:pStyle w:val="Heading1"/>
        <w:spacing w:before="0" w:after="12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20051044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313FBB" w:rsidRPr="003B6DF4" w14:paraId="0755176E" w14:textId="77777777" w:rsidTr="009548F9">
        <w:trPr>
          <w:cantSplit/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sdt>
            <w:sdtPr>
              <w:rPr>
                <w:b/>
                <w:bCs/>
                <w:sz w:val="24"/>
                <w:szCs w:val="24"/>
              </w:rPr>
              <w:alias w:val="EssentialReferences"/>
              <w:tag w:val="E1"/>
              <w:id w:val="-1983372944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38D2BACD" w14:textId="455ABBD4" w:rsidR="00313FBB" w:rsidRPr="00313FBB" w:rsidRDefault="00313FBB" w:rsidP="00313FBB">
                <w:pPr>
                  <w:spacing w:line="276" w:lineRule="auto"/>
                  <w:jc w:val="center"/>
                  <w:rPr>
                    <w:rFonts w:cstheme="minorHAnsi"/>
                    <w:b/>
                    <w:bCs/>
                    <w:sz w:val="24"/>
                    <w:szCs w:val="24"/>
                  </w:rPr>
                </w:pPr>
                <w:r w:rsidRPr="00313FBB">
                  <w:rPr>
                    <w:b/>
                    <w:bCs/>
                    <w:sz w:val="24"/>
                    <w:szCs w:val="24"/>
                  </w:rPr>
                  <w:t>{</w:t>
                </w:r>
                <w:proofErr w:type="spellStart"/>
                <w:r w:rsidRPr="00313FBB">
                  <w:rPr>
                    <w:b/>
                    <w:bCs/>
                    <w:sz w:val="24"/>
                    <w:szCs w:val="24"/>
                  </w:rPr>
                  <w:t>EssentialReferences</w:t>
                </w:r>
                <w:proofErr w:type="spellEnd"/>
                <w:r w:rsidRPr="00313FBB">
                  <w:rPr>
                    <w:b/>
                    <w:bCs/>
                    <w:sz w:val="24"/>
                    <w:szCs w:val="24"/>
                  </w:rPr>
                  <w:t>}</w:t>
                </w:r>
              </w:p>
            </w:sdtContent>
          </w:sdt>
        </w:tc>
      </w:tr>
      <w:tr w:rsidR="00313FBB" w:rsidRPr="003B6DF4" w14:paraId="75DF8E49" w14:textId="77777777" w:rsidTr="009548F9">
        <w:trPr>
          <w:cantSplit/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sdt>
            <w:sdtPr>
              <w:rPr>
                <w:b/>
                <w:bCs/>
                <w:sz w:val="24"/>
                <w:szCs w:val="24"/>
              </w:rPr>
              <w:alias w:val="SupportiveReferences"/>
              <w:tag w:val="E1"/>
              <w:id w:val="892846384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03DDFA7F" w14:textId="634CF68F" w:rsidR="00313FBB" w:rsidRPr="00313FBB" w:rsidRDefault="00313FBB" w:rsidP="00313FBB">
                <w:pPr>
                  <w:spacing w:line="276" w:lineRule="auto"/>
                  <w:jc w:val="center"/>
                  <w:rPr>
                    <w:rFonts w:cstheme="minorHAnsi"/>
                    <w:b/>
                    <w:bCs/>
                    <w:sz w:val="24"/>
                    <w:szCs w:val="24"/>
                  </w:rPr>
                </w:pPr>
                <w:r w:rsidRPr="00313FBB">
                  <w:rPr>
                    <w:b/>
                    <w:bCs/>
                    <w:sz w:val="24"/>
                    <w:szCs w:val="24"/>
                  </w:rPr>
                  <w:t>{</w:t>
                </w:r>
                <w:proofErr w:type="spellStart"/>
                <w:r w:rsidRPr="00313FBB">
                  <w:rPr>
                    <w:b/>
                    <w:bCs/>
                    <w:sz w:val="24"/>
                    <w:szCs w:val="24"/>
                  </w:rPr>
                  <w:t>SupportiveReferences</w:t>
                </w:r>
                <w:proofErr w:type="spellEnd"/>
                <w:r w:rsidRPr="00313FBB">
                  <w:rPr>
                    <w:b/>
                    <w:bCs/>
                    <w:sz w:val="24"/>
                    <w:szCs w:val="24"/>
                  </w:rPr>
                  <w:t>}</w:t>
                </w:r>
              </w:p>
            </w:sdtContent>
          </w:sdt>
        </w:tc>
      </w:tr>
      <w:tr w:rsidR="00313FBB" w:rsidRPr="003B6DF4" w14:paraId="7C46595C" w14:textId="77777777" w:rsidTr="009548F9">
        <w:trPr>
          <w:cantSplit/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sdt>
            <w:sdtPr>
              <w:rPr>
                <w:b/>
                <w:bCs/>
                <w:sz w:val="24"/>
                <w:szCs w:val="24"/>
              </w:rPr>
              <w:alias w:val="ElectronicMaterials"/>
              <w:tag w:val="E1"/>
              <w:id w:val="1392780811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07845F3D" w14:textId="2C7BEEBD" w:rsidR="00313FBB" w:rsidRPr="00313FBB" w:rsidRDefault="00313FBB" w:rsidP="00313FBB">
                <w:pPr>
                  <w:spacing w:line="276" w:lineRule="auto"/>
                  <w:jc w:val="center"/>
                  <w:rPr>
                    <w:rFonts w:cstheme="minorHAnsi"/>
                    <w:b/>
                    <w:bCs/>
                    <w:sz w:val="24"/>
                    <w:szCs w:val="24"/>
                  </w:rPr>
                </w:pPr>
                <w:r w:rsidRPr="00313FBB">
                  <w:rPr>
                    <w:b/>
                    <w:bCs/>
                    <w:sz w:val="24"/>
                    <w:szCs w:val="24"/>
                  </w:rPr>
                  <w:t>{</w:t>
                </w:r>
                <w:proofErr w:type="spellStart"/>
                <w:r w:rsidRPr="00313FBB">
                  <w:rPr>
                    <w:b/>
                    <w:bCs/>
                    <w:sz w:val="24"/>
                    <w:szCs w:val="24"/>
                  </w:rPr>
                  <w:t>ElectronicMaterials</w:t>
                </w:r>
                <w:proofErr w:type="spellEnd"/>
                <w:r w:rsidRPr="00313FBB">
                  <w:rPr>
                    <w:b/>
                    <w:bCs/>
                    <w:sz w:val="24"/>
                    <w:szCs w:val="24"/>
                  </w:rPr>
                  <w:t>}</w:t>
                </w:r>
              </w:p>
            </w:sdtContent>
          </w:sdt>
        </w:tc>
      </w:tr>
      <w:sdt>
        <w:sdtPr>
          <w:rPr>
            <w:rFonts w:cstheme="minorHAnsi"/>
            <w:b/>
            <w:bCs/>
            <w:color w:val="FFFFFF" w:themeColor="background1"/>
            <w:sz w:val="24"/>
            <w:szCs w:val="24"/>
          </w:rPr>
          <w:alias w:val="Ref Table Other Learning Materials"/>
          <w:tag w:val="E1"/>
          <w:id w:val="-1315944854"/>
          <w:lock w:val="sdtLocked"/>
          <w15:repeatingSection/>
        </w:sdtPr>
        <w:sdtEndPr>
          <w:rPr>
            <w:rFonts w:cstheme="minorBidi"/>
            <w:color w:val="auto"/>
          </w:rPr>
        </w:sdtEndPr>
        <w:sdtContent>
          <w:sdt>
            <w:sdt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id w:val="-1062862761"/>
              <w:lock w:val="sdtLocked"/>
              <w:placeholder>
                <w:docPart w:val="DefaultPlaceholder_-1854013435"/>
              </w:placeholder>
              <w15:repeatingSectionItem/>
            </w:sdtPr>
            <w:sdtEndPr>
              <w:rPr>
                <w:rFonts w:cstheme="minorBidi"/>
                <w:color w:val="auto"/>
              </w:rPr>
            </w:sdtEndPr>
            <w:sdtContent>
              <w:tr w:rsidR="00313FBB" w:rsidRPr="003B6DF4" w14:paraId="5AA6E535" w14:textId="77777777" w:rsidTr="009548F9">
                <w:trPr>
                  <w:cantSplit/>
                  <w:trHeight w:val="260"/>
                  <w:tblCellSpacing w:w="7" w:type="dxa"/>
                  <w:jc w:val="center"/>
                </w:trPr>
                <w:tc>
                  <w:tcPr>
                    <w:tcW w:w="2898" w:type="dxa"/>
                    <w:shd w:val="clear" w:color="auto" w:fill="4C3D8E"/>
                    <w:vAlign w:val="center"/>
                  </w:tcPr>
                  <w:p w14:paraId="31DF1316" w14:textId="18CF0391" w:rsidR="00313FBB" w:rsidRPr="003B6DF4" w:rsidRDefault="00313FBB" w:rsidP="00313FBB">
                    <w:pPr>
                      <w:spacing w:line="276" w:lineRule="auto"/>
                      <w:jc w:val="center"/>
                      <w:rPr>
                        <w:rFonts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</w:pPr>
                    <w:r w:rsidRPr="003B6DF4">
                      <w:rPr>
                        <w:rFonts w:cstheme="minorHAnsi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>Other Learning Materials</w:t>
                    </w:r>
                  </w:p>
                </w:tc>
                <w:tc>
                  <w:tcPr>
                    <w:tcW w:w="6692" w:type="dxa"/>
                    <w:shd w:val="clear" w:color="auto" w:fill="D9D9D9" w:themeFill="background1" w:themeFillShade="D9"/>
                    <w:vAlign w:val="center"/>
                  </w:tcPr>
                  <w:sdt>
                    <w:sdtPr>
                      <w:rPr>
                        <w:b/>
                        <w:bCs/>
                        <w:sz w:val="24"/>
                        <w:szCs w:val="24"/>
                      </w:rPr>
                      <w:alias w:val="OtherLearningMaterials"/>
                      <w:tag w:val="E1"/>
                      <w:id w:val="154738327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55EC05C9" w14:textId="209BEC90" w:rsidR="00313FBB" w:rsidRPr="00313FBB" w:rsidRDefault="00313FBB" w:rsidP="00313FBB">
                        <w:pPr>
                          <w:spacing w:line="276" w:lineRule="auto"/>
                          <w:jc w:val="center"/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313FBB">
                          <w:rPr>
                            <w:b/>
                            <w:bCs/>
                            <w:sz w:val="24"/>
                            <w:szCs w:val="24"/>
                          </w:rPr>
                          <w:t>{</w:t>
                        </w:r>
                        <w:proofErr w:type="spellStart"/>
                        <w:r w:rsidRPr="00313FBB">
                          <w:rPr>
                            <w:b/>
                            <w:bCs/>
                            <w:sz w:val="24"/>
                            <w:szCs w:val="24"/>
                          </w:rPr>
                          <w:t>OtherLearningMaterials</w:t>
                        </w:r>
                        <w:proofErr w:type="spellEnd"/>
                        <w:r w:rsidRPr="00313FBB">
                          <w:rPr>
                            <w:b/>
                            <w:bCs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</w:tr>
            </w:sdtContent>
          </w:sdt>
        </w:sdtContent>
      </w:sdt>
    </w:tbl>
    <w:p w14:paraId="620EDBB7" w14:textId="77777777" w:rsidR="00202137" w:rsidRPr="00313FBB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18"/>
          <w:szCs w:val="1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9548F9">
        <w:trPr>
          <w:cantSplit/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313FBB" w:rsidRPr="003B6DF4" w14:paraId="2CC0C5BC" w14:textId="77777777" w:rsidTr="00495903">
        <w:trPr>
          <w:cantSplit/>
          <w:trHeight w:val="655"/>
          <w:tblHeader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313FBB" w:rsidRPr="00237363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sdt>
            <w:sdtPr>
              <w:rPr>
                <w:rFonts w:cstheme="minorHAnsi"/>
                <w:b/>
                <w:bCs/>
                <w:sz w:val="24"/>
                <w:szCs w:val="24"/>
              </w:rPr>
              <w:alias w:val="FacilitiesResources"/>
              <w:tag w:val="E2"/>
              <w:id w:val="-2056451710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236675C5" w14:textId="74AD9842" w:rsidR="00313FBB" w:rsidRPr="003B6DF4" w:rsidRDefault="00313FBB" w:rsidP="00495903">
                <w:pPr>
                  <w:rPr>
                    <w:rFonts w:cstheme="minorHAnsi"/>
                    <w:b/>
                    <w:bCs/>
                    <w:sz w:val="24"/>
                    <w:szCs w:val="24"/>
                  </w:rPr>
                </w:pPr>
                <w:r w:rsidRPr="004A5DC7">
                  <w:rPr>
                    <w:rFonts w:cstheme="minorHAnsi"/>
                    <w:b/>
                    <w:bCs/>
                    <w:sz w:val="24"/>
                    <w:szCs w:val="24"/>
                  </w:rPr>
                  <w:t>{</w:t>
                </w:r>
                <w:proofErr w:type="spellStart"/>
                <w:r w:rsidRPr="004A5DC7">
                  <w:rPr>
                    <w:rFonts w:cstheme="minorHAnsi"/>
                    <w:b/>
                    <w:bCs/>
                    <w:sz w:val="24"/>
                    <w:szCs w:val="24"/>
                  </w:rPr>
                  <w:t>FacilitiesResources</w:t>
                </w:r>
                <w:proofErr w:type="spellEnd"/>
                <w:r w:rsidRPr="004A5DC7">
                  <w:rPr>
                    <w:rFonts w:cstheme="minorHAnsi"/>
                    <w:b/>
                    <w:bCs/>
                    <w:sz w:val="24"/>
                    <w:szCs w:val="24"/>
                  </w:rPr>
                  <w:t>}</w:t>
                </w:r>
              </w:p>
            </w:sdtContent>
          </w:sdt>
        </w:tc>
      </w:tr>
      <w:tr w:rsidR="00313FBB" w:rsidRPr="003B6DF4" w14:paraId="0D6CBC31" w14:textId="77777777" w:rsidTr="00495903">
        <w:trPr>
          <w:cantSplit/>
          <w:trHeight w:val="629"/>
          <w:tblHeader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313FBB" w:rsidRPr="00237363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7A9E4573" w14:textId="4A186E60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sdt>
            <w:sdtPr>
              <w:rPr>
                <w:rFonts w:cstheme="minorHAnsi"/>
                <w:b/>
                <w:bCs/>
                <w:sz w:val="24"/>
                <w:szCs w:val="24"/>
              </w:rPr>
              <w:alias w:val="TechResources"/>
              <w:tag w:val="E2"/>
              <w:id w:val="-289974956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24DB5586" w14:textId="508E1F86" w:rsidR="00313FBB" w:rsidRPr="003B6DF4" w:rsidRDefault="00313FBB" w:rsidP="00495903">
                <w:pPr>
                  <w:rPr>
                    <w:rFonts w:cstheme="minorHAnsi"/>
                    <w:b/>
                    <w:bCs/>
                    <w:sz w:val="24"/>
                    <w:szCs w:val="24"/>
                  </w:rPr>
                </w:pPr>
                <w:r w:rsidRPr="004A5DC7">
                  <w:rPr>
                    <w:rFonts w:cstheme="minorHAnsi"/>
                    <w:b/>
                    <w:bCs/>
                    <w:sz w:val="24"/>
                    <w:szCs w:val="24"/>
                  </w:rPr>
                  <w:t>{</w:t>
                </w:r>
                <w:proofErr w:type="spellStart"/>
                <w:r w:rsidRPr="004A5DC7">
                  <w:rPr>
                    <w:rFonts w:cstheme="minorHAnsi"/>
                    <w:b/>
                    <w:bCs/>
                    <w:sz w:val="24"/>
                    <w:szCs w:val="24"/>
                  </w:rPr>
                  <w:t>TechResources</w:t>
                </w:r>
                <w:proofErr w:type="spellEnd"/>
                <w:r w:rsidRPr="004A5DC7">
                  <w:rPr>
                    <w:rFonts w:cstheme="minorHAnsi"/>
                    <w:b/>
                    <w:bCs/>
                    <w:sz w:val="24"/>
                    <w:szCs w:val="24"/>
                  </w:rPr>
                  <w:t>}</w:t>
                </w:r>
              </w:p>
            </w:sdtContent>
          </w:sdt>
        </w:tc>
      </w:tr>
      <w:sdt>
        <w:sdtPr>
          <w:rPr>
            <w:rFonts w:cstheme="minorHAnsi"/>
            <w:b/>
            <w:bCs/>
            <w:sz w:val="24"/>
            <w:szCs w:val="24"/>
            <w:lang w:bidi="ar-EG"/>
          </w:rPr>
          <w:alias w:val="Equipment Table Other equipment"/>
          <w:tag w:val="E2"/>
          <w:id w:val="-2129310011"/>
          <w:lock w:val="sdtLocked"/>
          <w15:repeatingSection/>
        </w:sdtPr>
        <w:sdtEndPr>
          <w:rPr>
            <w:lang w:bidi="ar-SA"/>
          </w:rPr>
        </w:sdtEndPr>
        <w:sdtContent>
          <w:sdt>
            <w:sdtPr>
              <w:rPr>
                <w:rFonts w:cstheme="minorHAnsi"/>
                <w:b/>
                <w:bCs/>
                <w:sz w:val="24"/>
                <w:szCs w:val="24"/>
                <w:lang w:bidi="ar-EG"/>
              </w:rPr>
              <w:id w:val="1051189668"/>
              <w:lock w:val="sdtLocked"/>
              <w:placeholder>
                <w:docPart w:val="DefaultPlaceholder_-1854013435"/>
              </w:placeholder>
              <w15:repeatingSectionItem/>
            </w:sdtPr>
            <w:sdtEndPr>
              <w:rPr>
                <w:lang w:bidi="ar-SA"/>
              </w:rPr>
            </w:sdtEndPr>
            <w:sdtContent>
              <w:tr w:rsidR="00313FBB" w:rsidRPr="003B6DF4" w14:paraId="0F235CE3" w14:textId="77777777" w:rsidTr="00495903">
                <w:trPr>
                  <w:cantSplit/>
                  <w:trHeight w:val="611"/>
                  <w:tblHeader/>
                  <w:tblCellSpacing w:w="7" w:type="dxa"/>
                  <w:jc w:val="center"/>
                </w:trPr>
                <w:tc>
                  <w:tcPr>
                    <w:tcW w:w="4605" w:type="dxa"/>
                    <w:shd w:val="clear" w:color="auto" w:fill="F2F2F2" w:themeFill="background1" w:themeFillShade="F2"/>
                    <w:vAlign w:val="center"/>
                  </w:tcPr>
                  <w:p w14:paraId="76D8D3CE" w14:textId="7DDA736B" w:rsidR="00313FBB" w:rsidRPr="00237363" w:rsidRDefault="00313FBB" w:rsidP="00313FBB">
                    <w:pPr>
                      <w:spacing w:line="276" w:lineRule="auto"/>
                      <w:jc w:val="center"/>
                      <w:rPr>
                        <w:rFonts w:cstheme="minorHAnsi"/>
                        <w:b/>
                        <w:bCs/>
                        <w:sz w:val="24"/>
                        <w:szCs w:val="24"/>
                        <w:lang w:bidi="ar-EG"/>
                      </w:rPr>
                    </w:pPr>
                    <w:r w:rsidRPr="00237363">
                      <w:rPr>
                        <w:rFonts w:cstheme="minorHAnsi"/>
                        <w:b/>
                        <w:bCs/>
                        <w:sz w:val="24"/>
                        <w:szCs w:val="24"/>
                        <w:lang w:bidi="ar-EG"/>
                      </w:rPr>
                      <w:t>Other equipment</w:t>
                    </w:r>
                  </w:p>
                  <w:p w14:paraId="1F7C545B" w14:textId="57E2F9BE" w:rsidR="00313FBB" w:rsidRPr="003B6DF4" w:rsidRDefault="00313FBB" w:rsidP="00313FBB">
                    <w:pPr>
                      <w:spacing w:line="276" w:lineRule="auto"/>
                      <w:jc w:val="center"/>
                      <w:rPr>
                        <w:rFonts w:cstheme="minorHAnsi"/>
                        <w:sz w:val="24"/>
                        <w:szCs w:val="24"/>
                        <w:rtl/>
                        <w:lang w:bidi="ar-EG"/>
                      </w:rPr>
                    </w:pPr>
                    <w:r w:rsidRPr="00237363">
                      <w:rPr>
                        <w:rFonts w:cstheme="minorHAnsi"/>
                        <w:sz w:val="20"/>
                        <w:szCs w:val="20"/>
                        <w:lang w:bidi="ar-EG"/>
                      </w:rPr>
                      <w:t>(depending on the nature of the specialty)</w:t>
                    </w:r>
                  </w:p>
                </w:tc>
                <w:tc>
                  <w:tcPr>
                    <w:tcW w:w="4985" w:type="dxa"/>
                    <w:shd w:val="clear" w:color="auto" w:fill="F2F2F2" w:themeFill="background1" w:themeFillShade="F2"/>
                    <w:vAlign w:val="center"/>
                  </w:tcPr>
                  <w:sdt>
                    <w:sdtPr>
                      <w:rPr>
                        <w:rFonts w:cstheme="minorHAnsi"/>
                        <w:b/>
                        <w:bCs/>
                        <w:sz w:val="24"/>
                        <w:szCs w:val="24"/>
                      </w:rPr>
                      <w:alias w:val="OtherResources"/>
                      <w:tag w:val="E2"/>
                      <w:id w:val="-610512729"/>
                      <w:lock w:val="sdtLocked"/>
                      <w:placeholder>
                        <w:docPart w:val="DefaultPlaceholder_-1854013440"/>
                      </w:placeholder>
                      <w:text/>
                    </w:sdtPr>
                    <w:sdtContent>
                      <w:p w14:paraId="7FBCF581" w14:textId="5CE95122" w:rsidR="009548F9" w:rsidRPr="003B6DF4" w:rsidRDefault="00313FBB" w:rsidP="00495903">
                        <w:pP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4A5DC7"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{</w:t>
                        </w:r>
                        <w:proofErr w:type="spellStart"/>
                        <w:r w:rsidRPr="004A5DC7"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OtherResources</w:t>
                        </w:r>
                        <w:proofErr w:type="spellEnd"/>
                        <w:r w:rsidRPr="004A5DC7"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}</w:t>
                        </w:r>
                      </w:p>
                    </w:sdtContent>
                  </w:sdt>
                </w:tc>
              </w:tr>
            </w:sdtContent>
          </w:sdt>
        </w:sdtContent>
      </w:sdt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200510446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313FBB" w:rsidRPr="003B6DF4" w14:paraId="0E232717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20" w:name="_Hlk513021635"/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sdt>
          <w:sdtPr>
            <w:rPr>
              <w:b/>
              <w:bCs/>
              <w:color w:val="525252" w:themeColor="accent3" w:themeShade="80"/>
              <w:sz w:val="24"/>
              <w:szCs w:val="24"/>
            </w:rPr>
            <w:alias w:val="AssessorTeaching"/>
            <w:tag w:val="F"/>
            <w:id w:val="-144360290"/>
            <w:placeholder>
              <w:docPart w:val="DefaultPlaceholder_-1854013440"/>
            </w:placeholder>
            <w:temporary/>
            <w:text/>
          </w:sdtPr>
          <w:sdtContent>
            <w:tc>
              <w:tcPr>
                <w:tcW w:w="3065" w:type="dxa"/>
                <w:shd w:val="clear" w:color="auto" w:fill="F2F2F2" w:themeFill="background1" w:themeFillShade="F2"/>
                <w:vAlign w:val="center"/>
              </w:tcPr>
              <w:p w14:paraId="2C84D7D5" w14:textId="14E6F789" w:rsidR="00313FBB" w:rsidRPr="003B6DF4" w:rsidRDefault="00313FBB" w:rsidP="007A1EDC">
                <w:pPr>
                  <w:rPr>
                    <w:rFonts w:cstheme="minorHAnsi"/>
                    <w:b/>
                    <w:bCs/>
                    <w:color w:val="525252" w:themeColor="accent3" w:themeShade="80"/>
                    <w:sz w:val="24"/>
                    <w:szCs w:val="24"/>
                    <w:rtl/>
                  </w:rPr>
                </w:pPr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{</w:t>
                </w:r>
                <w:proofErr w:type="spellStart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AssessorTeaching</w:t>
                </w:r>
                <w:proofErr w:type="spellEnd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}</w:t>
                </w:r>
              </w:p>
            </w:tc>
          </w:sdtContent>
        </w:sdt>
        <w:sdt>
          <w:sdtPr>
            <w:rPr>
              <w:b/>
              <w:bCs/>
              <w:color w:val="525252" w:themeColor="accent3" w:themeShade="80"/>
              <w:sz w:val="24"/>
              <w:szCs w:val="24"/>
            </w:rPr>
            <w:alias w:val="MethodTeaching"/>
            <w:tag w:val="F"/>
            <w:id w:val="-1526854722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779" w:type="dxa"/>
                <w:shd w:val="clear" w:color="auto" w:fill="F2F2F2" w:themeFill="background1" w:themeFillShade="F2"/>
                <w:vAlign w:val="center"/>
              </w:tcPr>
              <w:p w14:paraId="7F58D653" w14:textId="663320D6" w:rsidR="00313FBB" w:rsidRPr="003B6DF4" w:rsidRDefault="00313FBB" w:rsidP="007A1EDC">
                <w:pPr>
                  <w:rPr>
                    <w:rFonts w:cstheme="minorHAnsi"/>
                    <w:b/>
                    <w:bCs/>
                    <w:color w:val="525252" w:themeColor="accent3" w:themeShade="80"/>
                    <w:sz w:val="24"/>
                    <w:szCs w:val="24"/>
                    <w:rtl/>
                  </w:rPr>
                </w:pPr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{</w:t>
                </w:r>
                <w:proofErr w:type="spellStart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MethodTeaching</w:t>
                </w:r>
                <w:proofErr w:type="spellEnd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}</w:t>
                </w:r>
              </w:p>
            </w:tc>
          </w:sdtContent>
        </w:sdt>
      </w:tr>
      <w:tr w:rsidR="00313FBB" w:rsidRPr="003B6DF4" w14:paraId="5740896B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25A3A9E0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</w:t>
            </w:r>
          </w:p>
          <w:p w14:paraId="759F576C" w14:textId="56ED3B02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proofErr w:type="gramStart"/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Students</w:t>
            </w:r>
            <w:proofErr w:type="gramEnd"/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sdt>
          <w:sdtPr>
            <w:rPr>
              <w:b/>
              <w:bCs/>
              <w:color w:val="525252" w:themeColor="accent3" w:themeShade="80"/>
              <w:sz w:val="24"/>
              <w:szCs w:val="24"/>
            </w:rPr>
            <w:alias w:val="AssessorStudents"/>
            <w:tag w:val="F"/>
            <w:id w:val="51977213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3065" w:type="dxa"/>
                <w:shd w:val="clear" w:color="auto" w:fill="D9D9D9" w:themeFill="background1" w:themeFillShade="D9"/>
                <w:vAlign w:val="center"/>
              </w:tcPr>
              <w:p w14:paraId="7CE9C1AB" w14:textId="722E9EBD" w:rsidR="00313FBB" w:rsidRPr="003B6DF4" w:rsidRDefault="00313FBB" w:rsidP="007A1EDC">
                <w:pPr>
                  <w:rPr>
                    <w:rFonts w:cstheme="minorHAnsi"/>
                    <w:b/>
                    <w:bCs/>
                    <w:color w:val="525252" w:themeColor="accent3" w:themeShade="80"/>
                    <w:sz w:val="24"/>
                    <w:szCs w:val="24"/>
                    <w:rtl/>
                  </w:rPr>
                </w:pPr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{</w:t>
                </w:r>
                <w:proofErr w:type="spellStart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AssessorStudents</w:t>
                </w:r>
                <w:proofErr w:type="spellEnd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}</w:t>
                </w:r>
              </w:p>
            </w:tc>
          </w:sdtContent>
        </w:sdt>
        <w:sdt>
          <w:sdtPr>
            <w:rPr>
              <w:b/>
              <w:bCs/>
              <w:color w:val="525252" w:themeColor="accent3" w:themeShade="80"/>
              <w:sz w:val="24"/>
              <w:szCs w:val="24"/>
            </w:rPr>
            <w:alias w:val="MethodStudents"/>
            <w:tag w:val="F"/>
            <w:id w:val="2073539097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779" w:type="dxa"/>
                <w:shd w:val="clear" w:color="auto" w:fill="D9D9D9" w:themeFill="background1" w:themeFillShade="D9"/>
                <w:vAlign w:val="center"/>
              </w:tcPr>
              <w:p w14:paraId="2EB7ABA4" w14:textId="78DFD3C5" w:rsidR="00313FBB" w:rsidRPr="003B6DF4" w:rsidRDefault="00313FBB" w:rsidP="007A1EDC">
                <w:pPr>
                  <w:rPr>
                    <w:rFonts w:cstheme="minorHAnsi"/>
                    <w:b/>
                    <w:bCs/>
                    <w:color w:val="525252" w:themeColor="accent3" w:themeShade="80"/>
                    <w:sz w:val="24"/>
                    <w:szCs w:val="24"/>
                    <w:rtl/>
                  </w:rPr>
                </w:pPr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{</w:t>
                </w:r>
                <w:proofErr w:type="spellStart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MethodStudents</w:t>
                </w:r>
                <w:proofErr w:type="spellEnd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}</w:t>
                </w:r>
              </w:p>
            </w:tc>
          </w:sdtContent>
        </w:sdt>
      </w:tr>
      <w:tr w:rsidR="00313FBB" w:rsidRPr="003B6DF4" w14:paraId="1644584C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sdt>
          <w:sdtPr>
            <w:rPr>
              <w:b/>
              <w:bCs/>
              <w:color w:val="525252" w:themeColor="accent3" w:themeShade="80"/>
              <w:sz w:val="24"/>
              <w:szCs w:val="24"/>
            </w:rPr>
            <w:alias w:val="AssessorResources"/>
            <w:tag w:val="F"/>
            <w:id w:val="1353076359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3065" w:type="dxa"/>
                <w:shd w:val="clear" w:color="auto" w:fill="F2F2F2" w:themeFill="background1" w:themeFillShade="F2"/>
                <w:vAlign w:val="center"/>
              </w:tcPr>
              <w:p w14:paraId="1F024043" w14:textId="55F80E90" w:rsidR="00313FBB" w:rsidRPr="003B6DF4" w:rsidRDefault="00313FBB" w:rsidP="007A1EDC">
                <w:pPr>
                  <w:rPr>
                    <w:rFonts w:cstheme="minorHAnsi"/>
                    <w:b/>
                    <w:bCs/>
                    <w:color w:val="525252" w:themeColor="accent3" w:themeShade="80"/>
                    <w:sz w:val="24"/>
                    <w:szCs w:val="24"/>
                  </w:rPr>
                </w:pPr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{</w:t>
                </w:r>
                <w:proofErr w:type="spellStart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AssessorResources</w:t>
                </w:r>
                <w:proofErr w:type="spellEnd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}</w:t>
                </w:r>
              </w:p>
            </w:tc>
          </w:sdtContent>
        </w:sdt>
        <w:sdt>
          <w:sdtPr>
            <w:rPr>
              <w:b/>
              <w:bCs/>
              <w:color w:val="525252" w:themeColor="accent3" w:themeShade="80"/>
              <w:sz w:val="24"/>
              <w:szCs w:val="24"/>
            </w:rPr>
            <w:alias w:val="MethodResources"/>
            <w:tag w:val="F"/>
            <w:id w:val="-1435426848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779" w:type="dxa"/>
                <w:shd w:val="clear" w:color="auto" w:fill="F2F2F2" w:themeFill="background1" w:themeFillShade="F2"/>
                <w:vAlign w:val="center"/>
              </w:tcPr>
              <w:p w14:paraId="34680995" w14:textId="7A5CCD34" w:rsidR="00313FBB" w:rsidRPr="003B6DF4" w:rsidRDefault="00313FBB" w:rsidP="007A1EDC">
                <w:pPr>
                  <w:rPr>
                    <w:rFonts w:cstheme="minorHAnsi"/>
                    <w:b/>
                    <w:bCs/>
                    <w:color w:val="525252" w:themeColor="accent3" w:themeShade="80"/>
                    <w:sz w:val="24"/>
                    <w:szCs w:val="24"/>
                    <w:rtl/>
                  </w:rPr>
                </w:pPr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{</w:t>
                </w:r>
                <w:proofErr w:type="spellStart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MethodResources</w:t>
                </w:r>
                <w:proofErr w:type="spellEnd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}</w:t>
                </w:r>
              </w:p>
            </w:tc>
          </w:sdtContent>
        </w:sdt>
      </w:tr>
      <w:tr w:rsidR="00313FBB" w:rsidRPr="003B6DF4" w14:paraId="3BCC73CE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he extent to which CLOs have been achieved</w:t>
            </w:r>
          </w:p>
        </w:tc>
        <w:sdt>
          <w:sdtPr>
            <w:rPr>
              <w:b/>
              <w:bCs/>
              <w:color w:val="525252" w:themeColor="accent3" w:themeShade="80"/>
              <w:sz w:val="24"/>
              <w:szCs w:val="24"/>
            </w:rPr>
            <w:alias w:val="AssessorCLOs"/>
            <w:tag w:val="F"/>
            <w:id w:val="-1951698394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3065" w:type="dxa"/>
                <w:shd w:val="clear" w:color="auto" w:fill="D9D9D9" w:themeFill="background1" w:themeFillShade="D9"/>
                <w:vAlign w:val="center"/>
              </w:tcPr>
              <w:p w14:paraId="1F90A885" w14:textId="7557D6BC" w:rsidR="00313FBB" w:rsidRPr="003B6DF4" w:rsidRDefault="00313FBB" w:rsidP="007A1EDC">
                <w:pPr>
                  <w:rPr>
                    <w:rFonts w:cstheme="minorHAnsi"/>
                    <w:b/>
                    <w:bCs/>
                    <w:color w:val="525252" w:themeColor="accent3" w:themeShade="80"/>
                    <w:sz w:val="24"/>
                    <w:szCs w:val="24"/>
                  </w:rPr>
                </w:pPr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{</w:t>
                </w:r>
                <w:proofErr w:type="spellStart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AssessorCLOs</w:t>
                </w:r>
                <w:proofErr w:type="spellEnd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}</w:t>
                </w:r>
              </w:p>
            </w:tc>
          </w:sdtContent>
        </w:sdt>
        <w:sdt>
          <w:sdtPr>
            <w:rPr>
              <w:b/>
              <w:bCs/>
              <w:color w:val="525252" w:themeColor="accent3" w:themeShade="80"/>
              <w:sz w:val="24"/>
              <w:szCs w:val="24"/>
            </w:rPr>
            <w:alias w:val="MethodCLOs"/>
            <w:tag w:val="F"/>
            <w:id w:val="2139528636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2779" w:type="dxa"/>
                <w:shd w:val="clear" w:color="auto" w:fill="D9D9D9" w:themeFill="background1" w:themeFillShade="D9"/>
                <w:vAlign w:val="center"/>
              </w:tcPr>
              <w:p w14:paraId="0B9DB243" w14:textId="6FBCF9AF" w:rsidR="00313FBB" w:rsidRPr="003B6DF4" w:rsidRDefault="00313FBB" w:rsidP="007A1EDC">
                <w:pPr>
                  <w:rPr>
                    <w:rFonts w:cstheme="minorHAnsi"/>
                    <w:b/>
                    <w:bCs/>
                    <w:color w:val="525252" w:themeColor="accent3" w:themeShade="80"/>
                    <w:sz w:val="24"/>
                    <w:szCs w:val="24"/>
                    <w:rtl/>
                  </w:rPr>
                </w:pPr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{</w:t>
                </w:r>
                <w:proofErr w:type="spellStart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MethodCLOs</w:t>
                </w:r>
                <w:proofErr w:type="spellEnd"/>
                <w:r w:rsidRPr="16A98AD2">
                  <w:rPr>
                    <w:b/>
                    <w:bCs/>
                    <w:color w:val="525252" w:themeColor="accent3" w:themeShade="80"/>
                    <w:sz w:val="24"/>
                    <w:szCs w:val="24"/>
                  </w:rPr>
                  <w:t>}</w:t>
                </w:r>
              </w:p>
            </w:tc>
          </w:sdtContent>
        </w:sdt>
      </w:tr>
      <w:sdt>
        <w:sdtPr>
          <w:rPr>
            <w:rFonts w:cstheme="minorHAnsi"/>
            <w:b/>
            <w:bCs/>
            <w:sz w:val="24"/>
            <w:szCs w:val="24"/>
            <w:lang w:bidi="ar-EG"/>
          </w:rPr>
          <w:alias w:val="Assessment of Course Other Table "/>
          <w:tag w:val="F"/>
          <w:id w:val="-1672639318"/>
          <w:lock w:val="sdtLocked"/>
          <w15:repeatingSection/>
        </w:sdtPr>
        <w:sdtEndPr>
          <w:rPr>
            <w:rFonts w:cstheme="minorBidi"/>
            <w:color w:val="525252" w:themeColor="accent3" w:themeShade="80"/>
            <w:lang w:bidi="ar-SA"/>
          </w:rPr>
        </w:sdtEndPr>
        <w:sdtContent>
          <w:sdt>
            <w:sdtPr>
              <w:rPr>
                <w:rFonts w:cstheme="minorHAnsi"/>
                <w:b/>
                <w:bCs/>
                <w:sz w:val="24"/>
                <w:szCs w:val="24"/>
                <w:lang w:bidi="ar-EG"/>
              </w:rPr>
              <w:id w:val="-1690835746"/>
              <w:lock w:val="sdtLocked"/>
              <w:placeholder>
                <w:docPart w:val="DefaultPlaceholder_-1854013435"/>
              </w:placeholder>
              <w15:repeatingSectionItem/>
            </w:sdtPr>
            <w:sdtEndPr>
              <w:rPr>
                <w:rFonts w:cstheme="minorBidi"/>
                <w:color w:val="525252" w:themeColor="accent3" w:themeShade="80"/>
                <w:lang w:bidi="ar-SA"/>
              </w:rPr>
            </w:sdtEndPr>
            <w:sdtContent>
              <w:tr w:rsidR="007A1EDC" w:rsidRPr="003B6DF4" w14:paraId="4F20C25E" w14:textId="77777777" w:rsidTr="009F0CE3">
                <w:trPr>
                  <w:trHeight w:val="283"/>
                  <w:tblCellSpacing w:w="7" w:type="dxa"/>
                  <w:jc w:val="center"/>
                </w:trPr>
                <w:tc>
                  <w:tcPr>
                    <w:tcW w:w="3732" w:type="dxa"/>
                    <w:shd w:val="clear" w:color="auto" w:fill="F2F2F2" w:themeFill="background1" w:themeFillShade="F2"/>
                    <w:vAlign w:val="center"/>
                  </w:tcPr>
                  <w:p w14:paraId="2D8379E8" w14:textId="28368206" w:rsidR="007A1EDC" w:rsidRPr="009F0CE3" w:rsidRDefault="007A1EDC" w:rsidP="009F0CE3">
                    <w:pPr>
                      <w:jc w:val="center"/>
                      <w:rPr>
                        <w:rFonts w:cstheme="minorHAnsi"/>
                        <w:b/>
                        <w:bCs/>
                        <w:sz w:val="24"/>
                        <w:szCs w:val="24"/>
                        <w:lang w:bidi="ar-EG"/>
                      </w:rPr>
                    </w:pPr>
                    <w:r w:rsidRPr="009F0CE3">
                      <w:rPr>
                        <w:rFonts w:cstheme="minorHAnsi"/>
                        <w:b/>
                        <w:bCs/>
                        <w:sz w:val="24"/>
                        <w:szCs w:val="24"/>
                        <w:lang w:bidi="ar-EG"/>
                      </w:rPr>
                      <w:t>Other</w:t>
                    </w:r>
                  </w:p>
                </w:tc>
                <w:sdt>
                  <w:sdtPr>
                    <w:rPr>
                      <w:b/>
                      <w:bCs/>
                      <w:color w:val="525252" w:themeColor="accent3" w:themeShade="80"/>
                      <w:sz w:val="24"/>
                      <w:szCs w:val="24"/>
                    </w:rPr>
                    <w:alias w:val="AssessorOther"/>
                    <w:tag w:val="F"/>
                    <w:id w:val="1045486347"/>
                    <w:lock w:val="sdtLocked"/>
                    <w:placeholder>
                      <w:docPart w:val="DefaultPlaceholder_-1854013440"/>
                    </w:placeholder>
                    <w:text/>
                  </w:sdtPr>
                  <w:sdtContent>
                    <w:tc>
                      <w:tcPr>
                        <w:tcW w:w="3065" w:type="dxa"/>
                        <w:shd w:val="clear" w:color="auto" w:fill="F2F2F2" w:themeFill="background1" w:themeFillShade="F2"/>
                        <w:vAlign w:val="center"/>
                      </w:tcPr>
                      <w:p w14:paraId="27E88B7B" w14:textId="42B11968" w:rsidR="007A1EDC" w:rsidRPr="003B6DF4" w:rsidRDefault="007A1EDC" w:rsidP="007A1EDC">
                        <w:pPr>
                          <w:rPr>
                            <w:rFonts w:cstheme="minorHAnsi"/>
                            <w:b/>
                            <w:bCs/>
                            <w:color w:val="525252" w:themeColor="accent3" w:themeShade="80"/>
                            <w:sz w:val="24"/>
                            <w:szCs w:val="24"/>
                          </w:rPr>
                        </w:pPr>
                        <w:r w:rsidRPr="16A98AD2">
                          <w:rPr>
                            <w:b/>
                            <w:bCs/>
                            <w:color w:val="525252" w:themeColor="accent3" w:themeShade="80"/>
                            <w:sz w:val="24"/>
                            <w:szCs w:val="24"/>
                          </w:rPr>
                          <w:t>{</w:t>
                        </w:r>
                        <w:proofErr w:type="spellStart"/>
                        <w:r w:rsidRPr="16A98AD2">
                          <w:rPr>
                            <w:b/>
                            <w:bCs/>
                            <w:color w:val="525252" w:themeColor="accent3" w:themeShade="80"/>
                            <w:sz w:val="24"/>
                            <w:szCs w:val="24"/>
                          </w:rPr>
                          <w:t>AssessorOther</w:t>
                        </w:r>
                        <w:proofErr w:type="spellEnd"/>
                        <w:r w:rsidRPr="16A98AD2">
                          <w:rPr>
                            <w:b/>
                            <w:bCs/>
                            <w:color w:val="525252" w:themeColor="accent3" w:themeShade="80"/>
                            <w:sz w:val="24"/>
                            <w:szCs w:val="24"/>
                          </w:rPr>
                          <w:t>}</w:t>
                        </w:r>
                      </w:p>
                    </w:tc>
                  </w:sdtContent>
                </w:sdt>
                <w:sdt>
                  <w:sdtPr>
                    <w:rPr>
                      <w:b/>
                      <w:bCs/>
                      <w:color w:val="525252" w:themeColor="accent3" w:themeShade="80"/>
                      <w:sz w:val="24"/>
                      <w:szCs w:val="24"/>
                    </w:rPr>
                    <w:alias w:val="MethodOther"/>
                    <w:tag w:val="F"/>
                    <w:id w:val="-2113729917"/>
                    <w:lock w:val="sdtLocked"/>
                    <w:placeholder>
                      <w:docPart w:val="DefaultPlaceholder_-1854013440"/>
                    </w:placeholder>
                    <w:text/>
                  </w:sdtPr>
                  <w:sdtContent>
                    <w:tc>
                      <w:tcPr>
                        <w:tcW w:w="2779" w:type="dxa"/>
                        <w:shd w:val="clear" w:color="auto" w:fill="F2F2F2" w:themeFill="background1" w:themeFillShade="F2"/>
                        <w:vAlign w:val="center"/>
                      </w:tcPr>
                      <w:p w14:paraId="1F3BAB21" w14:textId="46398880" w:rsidR="007A1EDC" w:rsidRPr="003B6DF4" w:rsidRDefault="007A1EDC" w:rsidP="007A1EDC">
                        <w:pPr>
                          <w:rPr>
                            <w:rFonts w:cstheme="minorHAnsi"/>
                            <w:b/>
                            <w:bCs/>
                            <w:color w:val="525252" w:themeColor="accent3" w:themeShade="80"/>
                            <w:sz w:val="24"/>
                            <w:szCs w:val="24"/>
                            <w:rtl/>
                          </w:rPr>
                        </w:pPr>
                        <w:r w:rsidRPr="16A98AD2">
                          <w:rPr>
                            <w:b/>
                            <w:bCs/>
                            <w:color w:val="525252" w:themeColor="accent3" w:themeShade="80"/>
                            <w:sz w:val="24"/>
                            <w:szCs w:val="24"/>
                          </w:rPr>
                          <w:t>{</w:t>
                        </w:r>
                        <w:proofErr w:type="spellStart"/>
                        <w:r w:rsidRPr="16A98AD2">
                          <w:rPr>
                            <w:b/>
                            <w:bCs/>
                            <w:color w:val="525252" w:themeColor="accent3" w:themeShade="80"/>
                            <w:sz w:val="24"/>
                            <w:szCs w:val="24"/>
                          </w:rPr>
                          <w:t>MethodOther</w:t>
                        </w:r>
                        <w:proofErr w:type="spellEnd"/>
                        <w:r w:rsidRPr="16A98AD2">
                          <w:rPr>
                            <w:b/>
                            <w:bCs/>
                            <w:color w:val="525252" w:themeColor="accent3" w:themeShade="80"/>
                            <w:sz w:val="24"/>
                            <w:szCs w:val="24"/>
                          </w:rPr>
                          <w:t>}</w:t>
                        </w:r>
                      </w:p>
                    </w:tc>
                  </w:sdtContent>
                </w:sdt>
              </w:tr>
            </w:sdtContent>
          </w:sdt>
        </w:sdtContent>
      </w:sdt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200510447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313FBB" w:rsidRPr="003B6DF4" w14:paraId="00B22C97" w14:textId="77777777" w:rsidTr="00313FBB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313FBB" w:rsidRPr="003B6DF4" w:rsidRDefault="00313FBB" w:rsidP="00313F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sdt>
          <w:sdtPr>
            <w:rPr>
              <w:b/>
              <w:bCs/>
              <w:sz w:val="24"/>
              <w:szCs w:val="24"/>
            </w:rPr>
            <w:alias w:val="COUNCILCOMMITTEE"/>
            <w:tag w:val="G"/>
            <w:id w:val="1709067361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3544" w:type="pct"/>
                <w:shd w:val="clear" w:color="auto" w:fill="F2F2F2" w:themeFill="background1" w:themeFillShade="F2"/>
                <w:vAlign w:val="center"/>
              </w:tcPr>
              <w:p w14:paraId="4F1C0329" w14:textId="52B633D6" w:rsidR="00313FBB" w:rsidRPr="00313FBB" w:rsidRDefault="00313FBB" w:rsidP="00313FBB">
                <w:pPr>
                  <w:rPr>
                    <w:rFonts w:cstheme="minorHAnsi"/>
                    <w:b/>
                    <w:bCs/>
                    <w:caps/>
                    <w:sz w:val="24"/>
                    <w:szCs w:val="24"/>
                    <w:rtl/>
                    <w:lang w:bidi="ar-EG"/>
                  </w:rPr>
                </w:pPr>
                <w:r w:rsidRPr="00313FBB">
                  <w:rPr>
                    <w:b/>
                    <w:bCs/>
                    <w:sz w:val="24"/>
                    <w:szCs w:val="24"/>
                  </w:rPr>
                  <w:t>{COUNCILCOMMITTEE}</w:t>
                </w:r>
              </w:p>
            </w:tc>
          </w:sdtContent>
        </w:sdt>
      </w:tr>
      <w:tr w:rsidR="00313FBB" w:rsidRPr="003B6DF4" w14:paraId="22822195" w14:textId="77777777" w:rsidTr="00313FBB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313FBB" w:rsidRPr="003B6DF4" w:rsidRDefault="00313FBB" w:rsidP="00313F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sdt>
          <w:sdtPr>
            <w:rPr>
              <w:b/>
              <w:bCs/>
              <w:sz w:val="24"/>
              <w:szCs w:val="24"/>
            </w:rPr>
            <w:alias w:val="REFERENCENUMBER"/>
            <w:tag w:val="G"/>
            <w:id w:val="-686058095"/>
            <w:lock w:val="sdtLocked"/>
            <w:placeholder>
              <w:docPart w:val="DefaultPlaceholder_-1854013440"/>
            </w:placeholder>
            <w:text/>
          </w:sdtPr>
          <w:sdtContent>
            <w:tc>
              <w:tcPr>
                <w:tcW w:w="3544" w:type="pct"/>
                <w:shd w:val="clear" w:color="auto" w:fill="D9D9D9" w:themeFill="background1" w:themeFillShade="D9"/>
                <w:vAlign w:val="center"/>
              </w:tcPr>
              <w:p w14:paraId="20DB9224" w14:textId="1518980F" w:rsidR="00313FBB" w:rsidRPr="00313FBB" w:rsidRDefault="00313FBB" w:rsidP="00313FBB">
                <w:pPr>
                  <w:rPr>
                    <w:rFonts w:cstheme="minorHAnsi"/>
                    <w:b/>
                    <w:bCs/>
                    <w:caps/>
                    <w:sz w:val="24"/>
                    <w:szCs w:val="24"/>
                    <w:rtl/>
                  </w:rPr>
                </w:pPr>
                <w:r w:rsidRPr="00313FBB">
                  <w:rPr>
                    <w:b/>
                    <w:bCs/>
                    <w:sz w:val="24"/>
                    <w:szCs w:val="24"/>
                  </w:rPr>
                  <w:t>{REFERENCENUMBER}</w:t>
                </w:r>
              </w:p>
            </w:tc>
          </w:sdtContent>
        </w:sdt>
      </w:tr>
      <w:tr w:rsidR="00313FBB" w:rsidRPr="003B6DF4" w14:paraId="25E0C5BD" w14:textId="77777777" w:rsidTr="00313FBB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313FBB" w:rsidRPr="003B6DF4" w:rsidRDefault="00313FBB" w:rsidP="00313F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sdt>
          <w:sdtPr>
            <w:rPr>
              <w:b/>
              <w:bCs/>
              <w:sz w:val="24"/>
              <w:szCs w:val="24"/>
            </w:rPr>
            <w:alias w:val="APPROVALDATE"/>
            <w:tag w:val="G"/>
            <w:id w:val="1688787027"/>
            <w:lock w:val="sdtLocked"/>
            <w:placeholder>
              <w:docPart w:val="DefaultPlaceholder_-1854013437"/>
            </w:placeholder>
            <w:date>
              <w:dateFormat w:val="dd/MM/yyyy"/>
              <w:lid w:val="en-GB"/>
              <w:storeMappedDataAs w:val="dateTime"/>
              <w:calendar w:val="gregorian"/>
            </w:date>
          </w:sdtPr>
          <w:sdtContent>
            <w:tc>
              <w:tcPr>
                <w:tcW w:w="3544" w:type="pct"/>
                <w:shd w:val="clear" w:color="auto" w:fill="F2F2F2" w:themeFill="background1" w:themeFillShade="F2"/>
                <w:vAlign w:val="center"/>
              </w:tcPr>
              <w:p w14:paraId="75E323C9" w14:textId="2240FDC7" w:rsidR="00313FBB" w:rsidRPr="00313FBB" w:rsidRDefault="00313FBB" w:rsidP="00313FBB">
                <w:pPr>
                  <w:rPr>
                    <w:rFonts w:cstheme="minorHAnsi"/>
                    <w:b/>
                    <w:bCs/>
                    <w:caps/>
                    <w:sz w:val="24"/>
                    <w:szCs w:val="24"/>
                    <w:rtl/>
                  </w:rPr>
                </w:pPr>
                <w:r w:rsidRPr="00313FBB">
                  <w:rPr>
                    <w:b/>
                    <w:bCs/>
                    <w:sz w:val="24"/>
                    <w:szCs w:val="24"/>
                  </w:rPr>
                  <w:t>{APPROVALDATE}</w:t>
                </w:r>
              </w:p>
            </w:tc>
          </w:sdtContent>
        </w:sdt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42B44" w14:textId="77777777" w:rsidR="00306032" w:rsidRDefault="00306032" w:rsidP="00EE490F">
      <w:pPr>
        <w:spacing w:after="0" w:line="240" w:lineRule="auto"/>
      </w:pPr>
      <w:r>
        <w:separator/>
      </w:r>
    </w:p>
  </w:endnote>
  <w:endnote w:type="continuationSeparator" w:id="0">
    <w:p w14:paraId="51452A43" w14:textId="77777777" w:rsidR="00306032" w:rsidRDefault="0030603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375734" w14:textId="77777777" w:rsidR="00306032" w:rsidRDefault="00306032" w:rsidP="00EE490F">
      <w:pPr>
        <w:spacing w:after="0" w:line="240" w:lineRule="auto"/>
      </w:pPr>
      <w:r>
        <w:separator/>
      </w:r>
    </w:p>
  </w:footnote>
  <w:footnote w:type="continuationSeparator" w:id="0">
    <w:p w14:paraId="67DD9216" w14:textId="77777777" w:rsidR="00306032" w:rsidRDefault="0030603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1D836CDE"/>
    <w:multiLevelType w:val="hybridMultilevel"/>
    <w:tmpl w:val="8F88EF04"/>
    <w:lvl w:ilvl="0" w:tplc="84D2EAE4">
      <w:start w:val="1"/>
      <w:numFmt w:val="bullet"/>
      <w:lvlText w:val="%"/>
      <w:lvlJc w:val="left"/>
      <w:pPr>
        <w:ind w:left="340" w:firstLine="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EF13A8"/>
    <w:multiLevelType w:val="hybridMultilevel"/>
    <w:tmpl w:val="F98E5BFC"/>
    <w:lvl w:ilvl="0" w:tplc="A2622C2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A720038"/>
    <w:multiLevelType w:val="hybridMultilevel"/>
    <w:tmpl w:val="5C4078D8"/>
    <w:lvl w:ilvl="0" w:tplc="CC06AE94">
      <w:start w:val="1"/>
      <w:numFmt w:val="bullet"/>
      <w:lvlText w:val=""/>
      <w:lvlJc w:val="left"/>
      <w:pPr>
        <w:ind w:left="397" w:firstLine="11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0A4D7B"/>
    <w:multiLevelType w:val="hybridMultilevel"/>
    <w:tmpl w:val="476420CA"/>
    <w:lvl w:ilvl="0" w:tplc="E6500F6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BF36D1"/>
    <w:multiLevelType w:val="hybridMultilevel"/>
    <w:tmpl w:val="5B80A55A"/>
    <w:lvl w:ilvl="0" w:tplc="A4BAFEA0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2A48D0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914352"/>
    <w:multiLevelType w:val="hybridMultilevel"/>
    <w:tmpl w:val="A02646DE"/>
    <w:lvl w:ilvl="0" w:tplc="A304400E">
      <w:start w:val="1"/>
      <w:numFmt w:val="bullet"/>
      <w:lvlText w:val=""/>
      <w:lvlJc w:val="left"/>
      <w:pPr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5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6" w15:restartNumberingAfterBreak="0">
    <w:nsid w:val="6E1F5B90"/>
    <w:multiLevelType w:val="hybridMultilevel"/>
    <w:tmpl w:val="13003220"/>
    <w:lvl w:ilvl="0" w:tplc="837CA424">
      <w:start w:val="1"/>
      <w:numFmt w:val="decimal"/>
      <w:lvlText w:val="1.%1"/>
      <w:lvlJc w:val="left"/>
      <w:pPr>
        <w:ind w:left="720" w:hanging="360"/>
      </w:pPr>
      <w:rPr>
        <w:rFonts w:ascii="DIN NEXT™ ARABIC REGULAR" w:hAnsi="DIN NEXT™ ARABIC REGULAR" w:cs="DIN NEXT™ ARABIC REGULAR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E738D3"/>
    <w:multiLevelType w:val="hybridMultilevel"/>
    <w:tmpl w:val="CC904A10"/>
    <w:lvl w:ilvl="0" w:tplc="8B40A2EE">
      <w:start w:val="1"/>
      <w:numFmt w:val="bullet"/>
      <w:lvlText w:val=""/>
      <w:lvlJc w:val="left"/>
      <w:pPr>
        <w:ind w:left="34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38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41"/>
  </w:num>
  <w:num w:numId="2" w16cid:durableId="1350260347">
    <w:abstractNumId w:val="32"/>
  </w:num>
  <w:num w:numId="3" w16cid:durableId="1766877837">
    <w:abstractNumId w:val="42"/>
  </w:num>
  <w:num w:numId="4" w16cid:durableId="1648321547">
    <w:abstractNumId w:val="45"/>
  </w:num>
  <w:num w:numId="5" w16cid:durableId="1855995202">
    <w:abstractNumId w:val="21"/>
  </w:num>
  <w:num w:numId="6" w16cid:durableId="1706059909">
    <w:abstractNumId w:val="44"/>
  </w:num>
  <w:num w:numId="7" w16cid:durableId="978068362">
    <w:abstractNumId w:val="20"/>
  </w:num>
  <w:num w:numId="8" w16cid:durableId="2083017020">
    <w:abstractNumId w:val="4"/>
  </w:num>
  <w:num w:numId="9" w16cid:durableId="2127580367">
    <w:abstractNumId w:val="14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31"/>
  </w:num>
  <w:num w:numId="16" w16cid:durableId="1158571807">
    <w:abstractNumId w:val="8"/>
  </w:num>
  <w:num w:numId="17" w16cid:durableId="1926914633">
    <w:abstractNumId w:val="19"/>
  </w:num>
  <w:num w:numId="18" w16cid:durableId="1423641813">
    <w:abstractNumId w:val="26"/>
  </w:num>
  <w:num w:numId="19" w16cid:durableId="1545212818">
    <w:abstractNumId w:val="40"/>
  </w:num>
  <w:num w:numId="20" w16cid:durableId="734009455">
    <w:abstractNumId w:val="18"/>
  </w:num>
  <w:num w:numId="21" w16cid:durableId="1277980099">
    <w:abstractNumId w:val="29"/>
  </w:num>
  <w:num w:numId="22" w16cid:durableId="1750150938">
    <w:abstractNumId w:val="30"/>
  </w:num>
  <w:num w:numId="23" w16cid:durableId="2008514007">
    <w:abstractNumId w:val="43"/>
  </w:num>
  <w:num w:numId="24" w16cid:durableId="1025592735">
    <w:abstractNumId w:val="6"/>
  </w:num>
  <w:num w:numId="25" w16cid:durableId="712536890">
    <w:abstractNumId w:val="23"/>
  </w:num>
  <w:num w:numId="26" w16cid:durableId="598567842">
    <w:abstractNumId w:val="39"/>
  </w:num>
  <w:num w:numId="27" w16cid:durableId="72317441">
    <w:abstractNumId w:val="15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38"/>
  </w:num>
  <w:num w:numId="32" w16cid:durableId="239414497">
    <w:abstractNumId w:val="11"/>
  </w:num>
  <w:num w:numId="33" w16cid:durableId="11537761">
    <w:abstractNumId w:val="25"/>
  </w:num>
  <w:num w:numId="34" w16cid:durableId="30349923">
    <w:abstractNumId w:val="22"/>
  </w:num>
  <w:num w:numId="35" w16cid:durableId="311250043">
    <w:abstractNumId w:val="17"/>
  </w:num>
  <w:num w:numId="36" w16cid:durableId="224265797">
    <w:abstractNumId w:val="35"/>
  </w:num>
  <w:num w:numId="37" w16cid:durableId="226769573">
    <w:abstractNumId w:val="27"/>
  </w:num>
  <w:num w:numId="38" w16cid:durableId="189883170">
    <w:abstractNumId w:val="36"/>
  </w:num>
  <w:num w:numId="39" w16cid:durableId="251821315">
    <w:abstractNumId w:val="24"/>
  </w:num>
  <w:num w:numId="40" w16cid:durableId="109083436">
    <w:abstractNumId w:val="13"/>
  </w:num>
  <w:num w:numId="41" w16cid:durableId="623969856">
    <w:abstractNumId w:val="28"/>
  </w:num>
  <w:num w:numId="42" w16cid:durableId="647512339">
    <w:abstractNumId w:val="33"/>
  </w:num>
  <w:num w:numId="43" w16cid:durableId="996766448">
    <w:abstractNumId w:val="16"/>
  </w:num>
  <w:num w:numId="44" w16cid:durableId="1785230199">
    <w:abstractNumId w:val="34"/>
  </w:num>
  <w:num w:numId="45" w16cid:durableId="1518040634">
    <w:abstractNumId w:val="37"/>
  </w:num>
  <w:num w:numId="46" w16cid:durableId="194415058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B3C5A"/>
    <w:rsid w:val="000C0FCB"/>
    <w:rsid w:val="000C1F14"/>
    <w:rsid w:val="000C3B90"/>
    <w:rsid w:val="000D7917"/>
    <w:rsid w:val="000E2809"/>
    <w:rsid w:val="000E36E5"/>
    <w:rsid w:val="000F105E"/>
    <w:rsid w:val="00101F3D"/>
    <w:rsid w:val="00106B6A"/>
    <w:rsid w:val="00112698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002B"/>
    <w:rsid w:val="001644D2"/>
    <w:rsid w:val="00170319"/>
    <w:rsid w:val="00180231"/>
    <w:rsid w:val="0018373E"/>
    <w:rsid w:val="00184D3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222B"/>
    <w:rsid w:val="001C7B91"/>
    <w:rsid w:val="001D13E9"/>
    <w:rsid w:val="001D1D59"/>
    <w:rsid w:val="001D2CD2"/>
    <w:rsid w:val="001D3A21"/>
    <w:rsid w:val="001D5443"/>
    <w:rsid w:val="001D7420"/>
    <w:rsid w:val="001E0754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470B2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B546C"/>
    <w:rsid w:val="002C0FD2"/>
    <w:rsid w:val="002D2649"/>
    <w:rsid w:val="002D35DE"/>
    <w:rsid w:val="002D4589"/>
    <w:rsid w:val="002D5868"/>
    <w:rsid w:val="002E63AD"/>
    <w:rsid w:val="002F0BC0"/>
    <w:rsid w:val="0030082D"/>
    <w:rsid w:val="00306032"/>
    <w:rsid w:val="003111E5"/>
    <w:rsid w:val="00313FBB"/>
    <w:rsid w:val="003150DB"/>
    <w:rsid w:val="00325C39"/>
    <w:rsid w:val="003401C7"/>
    <w:rsid w:val="00352E47"/>
    <w:rsid w:val="00357732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B7F1C"/>
    <w:rsid w:val="003C1003"/>
    <w:rsid w:val="003C237F"/>
    <w:rsid w:val="003C54AD"/>
    <w:rsid w:val="003C7ADF"/>
    <w:rsid w:val="003D0EB8"/>
    <w:rsid w:val="003D6079"/>
    <w:rsid w:val="003D6D34"/>
    <w:rsid w:val="003E1699"/>
    <w:rsid w:val="003E48DE"/>
    <w:rsid w:val="003F00A8"/>
    <w:rsid w:val="003F01A9"/>
    <w:rsid w:val="003F3E71"/>
    <w:rsid w:val="00401F9D"/>
    <w:rsid w:val="00402ECE"/>
    <w:rsid w:val="00405D86"/>
    <w:rsid w:val="004128F8"/>
    <w:rsid w:val="0041561F"/>
    <w:rsid w:val="004205B3"/>
    <w:rsid w:val="004223CC"/>
    <w:rsid w:val="00425E24"/>
    <w:rsid w:val="00425EF4"/>
    <w:rsid w:val="004408AF"/>
    <w:rsid w:val="00455966"/>
    <w:rsid w:val="00457050"/>
    <w:rsid w:val="00461566"/>
    <w:rsid w:val="00462074"/>
    <w:rsid w:val="00464F77"/>
    <w:rsid w:val="004753C7"/>
    <w:rsid w:val="00480FFF"/>
    <w:rsid w:val="0049168F"/>
    <w:rsid w:val="00495903"/>
    <w:rsid w:val="00495B8D"/>
    <w:rsid w:val="004A4B89"/>
    <w:rsid w:val="004B0AA7"/>
    <w:rsid w:val="004B7C4A"/>
    <w:rsid w:val="004B7DEB"/>
    <w:rsid w:val="004C1C63"/>
    <w:rsid w:val="004C5EBA"/>
    <w:rsid w:val="004D05F8"/>
    <w:rsid w:val="004D4FE1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35A74"/>
    <w:rsid w:val="00540242"/>
    <w:rsid w:val="00544D8B"/>
    <w:rsid w:val="00546CCA"/>
    <w:rsid w:val="005508C6"/>
    <w:rsid w:val="00553B10"/>
    <w:rsid w:val="00561601"/>
    <w:rsid w:val="00570C8E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C32EE"/>
    <w:rsid w:val="005C7F06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5932"/>
    <w:rsid w:val="00696A1F"/>
    <w:rsid w:val="006973C7"/>
    <w:rsid w:val="006A60C5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2096B"/>
    <w:rsid w:val="0074560E"/>
    <w:rsid w:val="007520E8"/>
    <w:rsid w:val="007658C7"/>
    <w:rsid w:val="00772B4C"/>
    <w:rsid w:val="007740E3"/>
    <w:rsid w:val="00774F63"/>
    <w:rsid w:val="007826E9"/>
    <w:rsid w:val="00791E07"/>
    <w:rsid w:val="007A1EDC"/>
    <w:rsid w:val="007A6EE0"/>
    <w:rsid w:val="007E1F1C"/>
    <w:rsid w:val="007F1DEF"/>
    <w:rsid w:val="00815C62"/>
    <w:rsid w:val="008306EB"/>
    <w:rsid w:val="008311C0"/>
    <w:rsid w:val="00844E6A"/>
    <w:rsid w:val="00853439"/>
    <w:rsid w:val="00873A56"/>
    <w:rsid w:val="00877341"/>
    <w:rsid w:val="00883987"/>
    <w:rsid w:val="008942AE"/>
    <w:rsid w:val="008A1157"/>
    <w:rsid w:val="008B0704"/>
    <w:rsid w:val="008B10B8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456E5"/>
    <w:rsid w:val="00952F97"/>
    <w:rsid w:val="009548F9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0CE3"/>
    <w:rsid w:val="009F2ED5"/>
    <w:rsid w:val="009F3FF5"/>
    <w:rsid w:val="00A0422F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386C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17D5"/>
    <w:rsid w:val="00B42AA3"/>
    <w:rsid w:val="00B47D21"/>
    <w:rsid w:val="00B54BCA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C3D19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1D76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1B9"/>
    <w:rsid w:val="00CB1A28"/>
    <w:rsid w:val="00CC7B6E"/>
    <w:rsid w:val="00CD0CDF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E0297E"/>
    <w:rsid w:val="00E02D40"/>
    <w:rsid w:val="00E064B0"/>
    <w:rsid w:val="00E200F0"/>
    <w:rsid w:val="00E434B1"/>
    <w:rsid w:val="00E573B2"/>
    <w:rsid w:val="00E64CCE"/>
    <w:rsid w:val="00E873A9"/>
    <w:rsid w:val="00E91116"/>
    <w:rsid w:val="00E953B7"/>
    <w:rsid w:val="00E96C61"/>
    <w:rsid w:val="00EA502F"/>
    <w:rsid w:val="00EB04DC"/>
    <w:rsid w:val="00EC08C5"/>
    <w:rsid w:val="00ED020D"/>
    <w:rsid w:val="00ED627B"/>
    <w:rsid w:val="00ED6B12"/>
    <w:rsid w:val="00EE1691"/>
    <w:rsid w:val="00EE490F"/>
    <w:rsid w:val="00EE7B2B"/>
    <w:rsid w:val="00EF2B45"/>
    <w:rsid w:val="00EF69B7"/>
    <w:rsid w:val="00EF6D26"/>
    <w:rsid w:val="00F01896"/>
    <w:rsid w:val="00F02C99"/>
    <w:rsid w:val="00F039E0"/>
    <w:rsid w:val="00F11362"/>
    <w:rsid w:val="00F11C83"/>
    <w:rsid w:val="00F1235F"/>
    <w:rsid w:val="00F15821"/>
    <w:rsid w:val="00F20DA9"/>
    <w:rsid w:val="00F236C3"/>
    <w:rsid w:val="00F27FB9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2A66"/>
    <w:rsid w:val="00FA3E2F"/>
    <w:rsid w:val="00FB3D5D"/>
    <w:rsid w:val="00FB700E"/>
    <w:rsid w:val="00FC2D18"/>
    <w:rsid w:val="00FC652C"/>
    <w:rsid w:val="00FD15CC"/>
    <w:rsid w:val="00FD1ECD"/>
    <w:rsid w:val="00FD4CC0"/>
    <w:rsid w:val="00FF7353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ActionsPane3"/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table" w:styleId="GridTable4-Accent3">
    <w:name w:val="Grid Table 4 Accent 3"/>
    <w:aliases w:val="Grid TabCLO"/>
    <w:basedOn w:val="PlainTable1"/>
    <w:uiPriority w:val="49"/>
    <w:rsid w:val="00313FBB"/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 w:val="0"/>
        <w:bCs/>
      </w:rPr>
      <w:tblPr/>
      <w:tcPr>
        <w:tcBorders>
          <w:top w:val="double" w:sz="8" w:space="0" w:color="FFFFFF" w:themeColor="background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D9D9D9" w:themeFill="background1" w:themeFillShade="D9"/>
      </w:tcPr>
    </w:tblStylePr>
    <w:tblStylePr w:type="band2Horz">
      <w:rPr>
        <w:rFonts w:asciiTheme="minorHAnsi" w:hAnsiTheme="minorHAnsi"/>
      </w:rPr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313FB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UQU">
    <w:name w:val="UQU"/>
    <w:basedOn w:val="TableNormal"/>
    <w:uiPriority w:val="99"/>
    <w:rsid w:val="00313FBB"/>
    <w:pPr>
      <w:spacing w:after="0" w:line="240" w:lineRule="auto"/>
    </w:pPr>
    <w:tblPr>
      <w:tblStyleRowBandSize w:val="1"/>
      <w:tblCellSpacing w:w="5" w:type="dxa"/>
      <w:tblBorders>
        <w:top w:val="single" w:sz="2" w:space="0" w:color="FFFFFF" w:themeColor="background1"/>
        <w:left w:val="single" w:sz="2" w:space="0" w:color="FFFFFF" w:themeColor="background1"/>
        <w:bottom w:val="single" w:sz="2" w:space="0" w:color="FFFFFF" w:themeColor="background1"/>
        <w:right w:val="single" w:sz="2" w:space="0" w:color="FFFFFF" w:themeColor="background1"/>
        <w:insideH w:val="single" w:sz="2" w:space="0" w:color="FFFFFF" w:themeColor="background1"/>
        <w:insideV w:val="single" w:sz="2" w:space="0" w:color="FFFFFF" w:themeColor="background1"/>
      </w:tblBorders>
    </w:tblPr>
    <w:trPr>
      <w:tblCellSpacing w:w="5" w:type="dxa"/>
    </w:trPr>
    <w:tblStylePr w:type="firstRow">
      <w:pPr>
        <w:jc w:val="center"/>
      </w:pPr>
      <w:rPr>
        <w:b/>
        <w:color w:val="FFFFFF" w:themeColor="background1"/>
      </w:rPr>
      <w:tblPr/>
      <w:tcPr>
        <w:shd w:val="clear" w:color="auto" w:fill="4C3D8E"/>
        <w:vAlign w:val="center"/>
      </w:tcPr>
    </w:tblStylePr>
    <w:tblStylePr w:type="lastRow">
      <w:pPr>
        <w:jc w:val="center"/>
      </w:pPr>
      <w:rPr>
        <w:b/>
        <w:color w:val="FFFFFF" w:themeColor="background1"/>
      </w:rPr>
      <w:tblPr/>
      <w:tcPr>
        <w:shd w:val="clear" w:color="auto" w:fill="52B5C2"/>
        <w:vAlign w:val="center"/>
      </w:tcPr>
    </w:tblStylePr>
    <w:tblStylePr w:type="band1Horz">
      <w:pPr>
        <w:jc w:val="left"/>
      </w:pPr>
      <w:tblPr/>
      <w:tcPr>
        <w:shd w:val="clear" w:color="auto" w:fill="F2F2F2" w:themeFill="background1" w:themeFillShade="F2"/>
        <w:vAlign w:val="center"/>
      </w:tcPr>
    </w:tblStylePr>
    <w:tblStylePr w:type="band2Horz">
      <w:pPr>
        <w:jc w:val="left"/>
      </w:pPr>
      <w:tblPr/>
      <w:tcPr>
        <w:shd w:val="clear" w:color="auto" w:fill="D9D9D9" w:themeFill="background1" w:themeFillShade="D9"/>
        <w:vAlign w:val="cente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4A928E325554887AF7D941509AA7A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5D635-91B9-4BC4-8718-5570FF61290D}"/>
      </w:docPartPr>
      <w:docPartBody>
        <w:p w:rsidR="009B5FE6" w:rsidRDefault="009B7F89" w:rsidP="009B7F89">
          <w:pPr>
            <w:pStyle w:val="34A928E325554887AF7D941509AA7AB3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57951B6676D440738B7C5FAB81CB6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249AB-D0D7-41D0-9B56-0079E978812B}"/>
      </w:docPartPr>
      <w:docPartBody>
        <w:p w:rsidR="009B5FE6" w:rsidRDefault="009B7F89" w:rsidP="009B7F89">
          <w:pPr>
            <w:pStyle w:val="57951B6676D440738B7C5FAB81CB6DE8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094707C608B348DFB5915A2E59AF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BA9ED-50CD-42F8-A7A0-1C1551E7B4E6}"/>
      </w:docPartPr>
      <w:docPartBody>
        <w:p w:rsidR="009B5FE6" w:rsidRDefault="009B7F89" w:rsidP="009B7F89">
          <w:pPr>
            <w:pStyle w:val="094707C608B348DFB5915A2E59AFD318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B286018003784220BA6B640659035D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D210A-C22D-4698-95EE-4F8176498D70}"/>
      </w:docPartPr>
      <w:docPartBody>
        <w:p w:rsidR="009B5FE6" w:rsidRDefault="009B7F89" w:rsidP="009B7F89">
          <w:pPr>
            <w:pStyle w:val="B286018003784220BA6B640659035D78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20B06162679A4BF1B73A3C1D2B493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E62D9-57A6-4360-AFDB-3DFA938C9FCB}"/>
      </w:docPartPr>
      <w:docPartBody>
        <w:p w:rsidR="009B5FE6" w:rsidRDefault="009B7F89" w:rsidP="009B7F89">
          <w:pPr>
            <w:pStyle w:val="20B06162679A4BF1B73A3C1D2B493E5D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FFF4BD8CB3B641C2BD245FF959E45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AF707-2294-4263-93C3-47CD92091259}"/>
      </w:docPartPr>
      <w:docPartBody>
        <w:p w:rsidR="009B5FE6" w:rsidRDefault="009B7F89" w:rsidP="009B7F89">
          <w:pPr>
            <w:pStyle w:val="FFF4BD8CB3B641C2BD245FF959E45B1E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347E09E51F9C49CAA2766C79E34517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E80826-A7BA-408E-874D-D3FCBF7ED5A5}"/>
      </w:docPartPr>
      <w:docPartBody>
        <w:p w:rsidR="009B5FE6" w:rsidRDefault="009B7F89" w:rsidP="009B7F89">
          <w:pPr>
            <w:pStyle w:val="347E09E51F9C49CAA2766C79E34517B8"/>
          </w:pPr>
          <w:r w:rsidRPr="005809DB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95207-1B30-4912-8E2D-DC57E28F4B6B}"/>
      </w:docPartPr>
      <w:docPartBody>
        <w:p w:rsidR="009B5FE6" w:rsidRDefault="009B7F89">
          <w:r w:rsidRPr="000779B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9C877-CAB3-4433-8583-945C60933AD9}"/>
      </w:docPartPr>
      <w:docPartBody>
        <w:p w:rsidR="009B5FE6" w:rsidRDefault="009B7F89">
          <w:r w:rsidRPr="000779BA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7F5B70-7299-43F3-8A52-2DE18F1CFE21}"/>
      </w:docPartPr>
      <w:docPartBody>
        <w:p w:rsidR="00440EC7" w:rsidRDefault="00922901">
          <w:r w:rsidRPr="008B75B1">
            <w:rPr>
              <w:rStyle w:val="PlaceholderText"/>
            </w:rPr>
            <w:t>Click or tap to enter a date.</w:t>
          </w:r>
        </w:p>
      </w:docPartBody>
    </w:docPart>
    <w:docPart>
      <w:docPartPr>
        <w:name w:val="0CCEFCDD064D4A04925640F5E191F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1222A-E528-4728-92B8-E5FA41E41216}"/>
      </w:docPartPr>
      <w:docPartBody>
        <w:p w:rsidR="003B6BF1" w:rsidRDefault="00BE601B" w:rsidP="00BE601B">
          <w:pPr>
            <w:pStyle w:val="0CCEFCDD064D4A04925640F5E191F855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2"/>
    <w:family w:val="auto"/>
    <w:pitch w:val="variable"/>
    <w:sig w:usb0="00000000" w:usb1="10000000" w:usb2="00000000" w:usb3="00000000" w:csb0="80000000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1644D2"/>
    <w:rsid w:val="00184D39"/>
    <w:rsid w:val="0019097A"/>
    <w:rsid w:val="001C222B"/>
    <w:rsid w:val="001E0754"/>
    <w:rsid w:val="00207130"/>
    <w:rsid w:val="00283175"/>
    <w:rsid w:val="002D0774"/>
    <w:rsid w:val="0030082D"/>
    <w:rsid w:val="00357732"/>
    <w:rsid w:val="00386688"/>
    <w:rsid w:val="003A29E0"/>
    <w:rsid w:val="003B6BF1"/>
    <w:rsid w:val="003D50AA"/>
    <w:rsid w:val="004054B7"/>
    <w:rsid w:val="00436ADF"/>
    <w:rsid w:val="00440EC7"/>
    <w:rsid w:val="0044401E"/>
    <w:rsid w:val="00455241"/>
    <w:rsid w:val="00470F03"/>
    <w:rsid w:val="00480822"/>
    <w:rsid w:val="00491178"/>
    <w:rsid w:val="00535A74"/>
    <w:rsid w:val="0054327A"/>
    <w:rsid w:val="005C32EE"/>
    <w:rsid w:val="005E3072"/>
    <w:rsid w:val="00695932"/>
    <w:rsid w:val="007018F9"/>
    <w:rsid w:val="007520E8"/>
    <w:rsid w:val="007F1DEF"/>
    <w:rsid w:val="00815C62"/>
    <w:rsid w:val="008B10B8"/>
    <w:rsid w:val="00922901"/>
    <w:rsid w:val="009642AF"/>
    <w:rsid w:val="009B5FE6"/>
    <w:rsid w:val="009B7F89"/>
    <w:rsid w:val="009F0D14"/>
    <w:rsid w:val="00A04C52"/>
    <w:rsid w:val="00A07CBB"/>
    <w:rsid w:val="00A81118"/>
    <w:rsid w:val="00A9386C"/>
    <w:rsid w:val="00AB278C"/>
    <w:rsid w:val="00B90AB1"/>
    <w:rsid w:val="00BE601B"/>
    <w:rsid w:val="00BE6BFC"/>
    <w:rsid w:val="00C415BF"/>
    <w:rsid w:val="00C53D36"/>
    <w:rsid w:val="00CD2A63"/>
    <w:rsid w:val="00CE2988"/>
    <w:rsid w:val="00D47B0F"/>
    <w:rsid w:val="00E15694"/>
    <w:rsid w:val="00E17424"/>
    <w:rsid w:val="00E80207"/>
    <w:rsid w:val="00E953B7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42A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34A928E325554887AF7D941509AA7AB3">
    <w:name w:val="34A928E325554887AF7D941509AA7AB3"/>
    <w:rsid w:val="009B7F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7951B6676D440738B7C5FAB81CB6DE8">
    <w:name w:val="57951B6676D440738B7C5FAB81CB6DE8"/>
    <w:rsid w:val="009B7F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94707C608B348DFB5915A2E59AFD318">
    <w:name w:val="094707C608B348DFB5915A2E59AFD318"/>
    <w:rsid w:val="009B7F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86018003784220BA6B640659035D78">
    <w:name w:val="B286018003784220BA6B640659035D78"/>
    <w:rsid w:val="009B7F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B06162679A4BF1B73A3C1D2B493E5D">
    <w:name w:val="20B06162679A4BF1B73A3C1D2B493E5D"/>
    <w:rsid w:val="009B7F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FF4BD8CB3B641C2BD245FF959E45B1E">
    <w:name w:val="FFF4BD8CB3B641C2BD245FF959E45B1E"/>
    <w:rsid w:val="009B7F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47E09E51F9C49CAA2766C79E34517B8">
    <w:name w:val="347E09E51F9C49CAA2766C79E34517B8"/>
    <w:rsid w:val="009B7F8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CCEFCDD064D4A04925640F5E191F855">
    <w:name w:val="0CCEFCDD064D4A04925640F5E191F855"/>
    <w:rsid w:val="00BE601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C25C85A02C4420B45D5B9D86FB2A04">
    <w:name w:val="D2C25C85A02C4420B45D5B9D86FB2A04"/>
    <w:rsid w:val="009642A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197846263D4D2A8BF9B88E0A5F80B4">
    <w:name w:val="04197846263D4D2A8BF9B88E0A5F80B4"/>
    <w:rsid w:val="009642A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F021AEFD72497E82429C8BE62F59E5">
    <w:name w:val="5AF021AEFD72497E82429C8BE62F59E5"/>
    <w:rsid w:val="009642AF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4F413588BAF440DA4A09FF7FB0A8279">
    <w:name w:val="34F413588BAF440DA4A09FF7FB0A8279"/>
    <w:rsid w:val="009642AF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699</Words>
  <Characters>398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The best The next</cp:lastModifiedBy>
  <cp:revision>8</cp:revision>
  <cp:lastPrinted>2024-06-30T11:36:00Z</cp:lastPrinted>
  <dcterms:created xsi:type="dcterms:W3CDTF">2025-06-12T20:22:00Z</dcterms:created>
  <dcterms:modified xsi:type="dcterms:W3CDTF">2025-06-13T00:2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  <property fmtid="{D5CDD505-2E9C-101B-9397-08002B2CF9AE}" pid="4" name="Solution ID">
    <vt:lpwstr>{15727DE6-F92D-4E46-ACB4-0E2C58B31A18}</vt:lpwstr>
  </property>
</Properties>
</file>